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C82009" w14:textId="77777777" w:rsidR="006C1A05" w:rsidRPr="00EE57B1" w:rsidRDefault="006C1A05" w:rsidP="006C1A05">
      <w:pPr>
        <w:spacing w:after="0" w:line="240" w:lineRule="auto"/>
        <w:jc w:val="center"/>
        <w:rPr>
          <w:bCs/>
        </w:rPr>
      </w:pPr>
      <w:r w:rsidRPr="00EE57B1">
        <w:rPr>
          <w:bCs/>
        </w:rPr>
        <w:t>NMSU Diversity Council Meeting Minutes</w:t>
      </w:r>
    </w:p>
    <w:p w14:paraId="5081C58C" w14:textId="2B4EBA0E" w:rsidR="006C1A05" w:rsidRPr="00EE57B1" w:rsidRDefault="008D7642" w:rsidP="006C1A05">
      <w:pPr>
        <w:spacing w:after="0" w:line="240" w:lineRule="auto"/>
        <w:jc w:val="center"/>
        <w:rPr>
          <w:bCs/>
        </w:rPr>
      </w:pPr>
      <w:r w:rsidRPr="00EE57B1">
        <w:rPr>
          <w:bCs/>
        </w:rPr>
        <w:t xml:space="preserve">Wednesday, </w:t>
      </w:r>
      <w:r w:rsidR="00D31C5A" w:rsidRPr="00EE57B1">
        <w:rPr>
          <w:bCs/>
        </w:rPr>
        <w:t>May,</w:t>
      </w:r>
      <w:r w:rsidRPr="00EE57B1">
        <w:rPr>
          <w:bCs/>
        </w:rPr>
        <w:t>2019</w:t>
      </w:r>
    </w:p>
    <w:p w14:paraId="1D846241" w14:textId="77777777" w:rsidR="006C1A05" w:rsidRPr="00EE57B1" w:rsidRDefault="006C1A05" w:rsidP="006C1A05">
      <w:pPr>
        <w:spacing w:after="0" w:line="240" w:lineRule="auto"/>
        <w:jc w:val="center"/>
        <w:rPr>
          <w:bCs/>
        </w:rPr>
      </w:pPr>
      <w:bookmarkStart w:id="0" w:name="_GoBack"/>
      <w:bookmarkEnd w:id="0"/>
      <w:r w:rsidRPr="00EE57B1">
        <w:rPr>
          <w:bCs/>
        </w:rPr>
        <w:t>Room 85 Milton Hall</w:t>
      </w:r>
    </w:p>
    <w:p w14:paraId="7ABA1BA5" w14:textId="77777777" w:rsidR="00995EED" w:rsidRPr="00EE57B1" w:rsidRDefault="006C1A05" w:rsidP="006C1A05">
      <w:pPr>
        <w:spacing w:after="0" w:line="240" w:lineRule="auto"/>
        <w:jc w:val="center"/>
        <w:rPr>
          <w:bCs/>
        </w:rPr>
      </w:pPr>
      <w:r w:rsidRPr="00EE57B1">
        <w:rPr>
          <w:bCs/>
        </w:rPr>
        <w:t>1:30 pm – 2:30 pm</w:t>
      </w:r>
      <w:r w:rsidR="00995EED" w:rsidRPr="00EE57B1">
        <w:rPr>
          <w:bCs/>
        </w:rPr>
        <w:t xml:space="preserve"> </w:t>
      </w:r>
    </w:p>
    <w:p w14:paraId="50C38672" w14:textId="77777777" w:rsidR="006C1A05" w:rsidRPr="00EE57B1" w:rsidRDefault="006C1A05" w:rsidP="006C1A05">
      <w:pPr>
        <w:spacing w:after="0" w:line="240" w:lineRule="auto"/>
        <w:jc w:val="center"/>
        <w:rPr>
          <w:bCs/>
        </w:rPr>
      </w:pPr>
    </w:p>
    <w:p w14:paraId="7809A6D7" w14:textId="77777777" w:rsidR="006C1A05" w:rsidRPr="00EE57B1" w:rsidRDefault="006C1A05" w:rsidP="006C1A05">
      <w:pPr>
        <w:spacing w:after="0" w:line="240" w:lineRule="auto"/>
        <w:jc w:val="center"/>
        <w:rPr>
          <w:bCs/>
        </w:rPr>
      </w:pPr>
    </w:p>
    <w:p w14:paraId="255287BC" w14:textId="77777777" w:rsidR="006C1A05" w:rsidRPr="00EE57B1" w:rsidRDefault="006C1A05" w:rsidP="006C1A05">
      <w:pPr>
        <w:spacing w:after="0" w:line="240" w:lineRule="auto"/>
        <w:jc w:val="center"/>
        <w:rPr>
          <w:bCs/>
        </w:rPr>
      </w:pPr>
    </w:p>
    <w:p w14:paraId="6A2DF410" w14:textId="77777777" w:rsidR="00376D67" w:rsidRPr="00EE57B1" w:rsidRDefault="00376D67" w:rsidP="00116604">
      <w:pPr>
        <w:pStyle w:val="ListParagraph"/>
        <w:numPr>
          <w:ilvl w:val="0"/>
          <w:numId w:val="1"/>
        </w:numPr>
        <w:rPr>
          <w:bCs/>
        </w:rPr>
      </w:pPr>
      <w:r w:rsidRPr="00EE57B1">
        <w:rPr>
          <w:bCs/>
        </w:rPr>
        <w:t>Call to Order:</w:t>
      </w:r>
    </w:p>
    <w:p w14:paraId="7FF8EF90" w14:textId="77777777" w:rsidR="00376D67" w:rsidRPr="00EE57B1" w:rsidRDefault="00376D67" w:rsidP="00376D67">
      <w:pPr>
        <w:pStyle w:val="ListParagraph"/>
        <w:ind w:left="1080"/>
        <w:rPr>
          <w:bCs/>
        </w:rPr>
      </w:pPr>
      <w:r w:rsidRPr="00EE57B1">
        <w:rPr>
          <w:bCs/>
        </w:rPr>
        <w:t>Meeting was called to order at 1:3</w:t>
      </w:r>
      <w:r w:rsidR="00F10E9F" w:rsidRPr="00EE57B1">
        <w:rPr>
          <w:bCs/>
        </w:rPr>
        <w:t>0</w:t>
      </w:r>
      <w:r w:rsidRPr="00EE57B1">
        <w:rPr>
          <w:bCs/>
        </w:rPr>
        <w:t xml:space="preserve"> pm by the Chair of Diversity Council </w:t>
      </w:r>
      <w:r w:rsidR="00C47EB1" w:rsidRPr="00EE57B1">
        <w:rPr>
          <w:bCs/>
        </w:rPr>
        <w:t xml:space="preserve">Laura </w:t>
      </w:r>
      <w:proofErr w:type="spellStart"/>
      <w:r w:rsidR="00C47EB1" w:rsidRPr="00EE57B1">
        <w:rPr>
          <w:bCs/>
        </w:rPr>
        <w:t>Gutierréz</w:t>
      </w:r>
      <w:proofErr w:type="spellEnd"/>
      <w:r w:rsidR="00C47EB1" w:rsidRPr="00EE57B1">
        <w:rPr>
          <w:bCs/>
        </w:rPr>
        <w:t>- Spencer</w:t>
      </w:r>
    </w:p>
    <w:p w14:paraId="0C0B5AC8" w14:textId="77777777" w:rsidR="00376D67" w:rsidRPr="00EE57B1" w:rsidRDefault="00376D67" w:rsidP="00376D67">
      <w:pPr>
        <w:pStyle w:val="ListParagraph"/>
        <w:ind w:left="1080"/>
        <w:rPr>
          <w:bCs/>
        </w:rPr>
      </w:pPr>
    </w:p>
    <w:p w14:paraId="2AA65AB0" w14:textId="5D96D4E3" w:rsidR="00CB0845" w:rsidRPr="00EE57B1" w:rsidRDefault="00376D67" w:rsidP="00E9303D">
      <w:pPr>
        <w:pStyle w:val="ListParagraph"/>
        <w:ind w:left="1080"/>
        <w:rPr>
          <w:bCs/>
        </w:rPr>
      </w:pPr>
      <w:r w:rsidRPr="00EE57B1">
        <w:rPr>
          <w:bCs/>
        </w:rPr>
        <w:t xml:space="preserve">MEMBERS PRESENT:  Michael Ray – American Indian Programs, </w:t>
      </w:r>
      <w:r w:rsidR="00C47EB1" w:rsidRPr="00EE57B1">
        <w:rPr>
          <w:bCs/>
        </w:rPr>
        <w:t xml:space="preserve">Laura </w:t>
      </w:r>
      <w:r w:rsidR="00775DB4" w:rsidRPr="00EE57B1">
        <w:rPr>
          <w:bCs/>
        </w:rPr>
        <w:t>Gutiérrez</w:t>
      </w:r>
      <w:r w:rsidR="00C47EB1" w:rsidRPr="00EE57B1">
        <w:rPr>
          <w:bCs/>
        </w:rPr>
        <w:t>- Spencer</w:t>
      </w:r>
      <w:r w:rsidRPr="00EE57B1">
        <w:rPr>
          <w:bCs/>
        </w:rPr>
        <w:t xml:space="preserve"> – Chicano Programs/Diversity Council Chair, Carol Flinchbaugh – College of Business/Diversity Council Chair-Elect, Abby </w:t>
      </w:r>
      <w:proofErr w:type="spellStart"/>
      <w:r w:rsidRPr="00EE57B1">
        <w:rPr>
          <w:bCs/>
        </w:rPr>
        <w:t>Nayra</w:t>
      </w:r>
      <w:proofErr w:type="spellEnd"/>
      <w:r w:rsidRPr="00EE57B1">
        <w:rPr>
          <w:bCs/>
        </w:rPr>
        <w:t xml:space="preserve"> – Honors’ College, </w:t>
      </w:r>
      <w:proofErr w:type="spellStart"/>
      <w:r w:rsidRPr="00EE57B1">
        <w:rPr>
          <w:bCs/>
        </w:rPr>
        <w:t>Shadai</w:t>
      </w:r>
      <w:proofErr w:type="spellEnd"/>
      <w:r w:rsidRPr="00EE57B1">
        <w:rPr>
          <w:bCs/>
        </w:rPr>
        <w:t xml:space="preserve"> Martin – Faculty Senate</w:t>
      </w:r>
      <w:r w:rsidR="007341A5" w:rsidRPr="00EE57B1">
        <w:rPr>
          <w:bCs/>
        </w:rPr>
        <w:t>,</w:t>
      </w:r>
      <w:r w:rsidR="002F6F41" w:rsidRPr="00EE57B1">
        <w:rPr>
          <w:bCs/>
        </w:rPr>
        <w:t xml:space="preserve"> </w:t>
      </w:r>
      <w:r w:rsidR="00BE7C8B" w:rsidRPr="00EE57B1">
        <w:rPr>
          <w:bCs/>
        </w:rPr>
        <w:t xml:space="preserve">Juan Garcia –NMSU </w:t>
      </w:r>
      <w:r w:rsidR="00E51084" w:rsidRPr="00EE57B1">
        <w:rPr>
          <w:bCs/>
        </w:rPr>
        <w:t xml:space="preserve">Alamogordo, </w:t>
      </w:r>
      <w:r w:rsidR="00383F5E" w:rsidRPr="00EE57B1">
        <w:rPr>
          <w:bCs/>
        </w:rPr>
        <w:t xml:space="preserve">, </w:t>
      </w:r>
      <w:r w:rsidR="00BE7C8B" w:rsidRPr="00EE57B1">
        <w:rPr>
          <w:bCs/>
        </w:rPr>
        <w:t xml:space="preserve">Salma Lopez – LGBT+, </w:t>
      </w:r>
      <w:r w:rsidR="00383F5E" w:rsidRPr="00EE57B1">
        <w:rPr>
          <w:bCs/>
        </w:rPr>
        <w:t>Festus Addo-Yobo – Black Programs</w:t>
      </w:r>
      <w:r w:rsidR="00DA68D3" w:rsidRPr="00EE57B1">
        <w:rPr>
          <w:bCs/>
        </w:rPr>
        <w:t>,</w:t>
      </w:r>
      <w:r w:rsidR="00BC386F" w:rsidRPr="00EE57B1">
        <w:rPr>
          <w:bCs/>
        </w:rPr>
        <w:t xml:space="preserve"> Maria Rocha-Hall – Athletics, Tara </w:t>
      </w:r>
      <w:proofErr w:type="spellStart"/>
      <w:r w:rsidR="00BC386F" w:rsidRPr="00EE57B1">
        <w:rPr>
          <w:bCs/>
        </w:rPr>
        <w:t>Rooff</w:t>
      </w:r>
      <w:proofErr w:type="spellEnd"/>
      <w:r w:rsidR="00BC386F" w:rsidRPr="00EE57B1">
        <w:rPr>
          <w:bCs/>
        </w:rPr>
        <w:t xml:space="preserve"> – NMSU Dona Ana CC, Emily </w:t>
      </w:r>
      <w:proofErr w:type="spellStart"/>
      <w:r w:rsidR="00BC386F" w:rsidRPr="00EE57B1">
        <w:rPr>
          <w:bCs/>
        </w:rPr>
        <w:t>Creegan</w:t>
      </w:r>
      <w:proofErr w:type="spellEnd"/>
      <w:r w:rsidR="00BC386F" w:rsidRPr="00EE57B1">
        <w:rPr>
          <w:bCs/>
        </w:rPr>
        <w:t xml:space="preserve"> – Graduate Student Council, </w:t>
      </w:r>
      <w:proofErr w:type="spellStart"/>
      <w:r w:rsidR="00BC386F" w:rsidRPr="00EE57B1">
        <w:rPr>
          <w:bCs/>
        </w:rPr>
        <w:t>Mariaelena</w:t>
      </w:r>
      <w:proofErr w:type="spellEnd"/>
      <w:r w:rsidR="00BC386F" w:rsidRPr="00EE57B1">
        <w:rPr>
          <w:bCs/>
        </w:rPr>
        <w:t xml:space="preserve"> De La Rosa – University Library,</w:t>
      </w:r>
      <w:r w:rsidR="00CB0845" w:rsidRPr="00EE57B1">
        <w:rPr>
          <w:bCs/>
        </w:rPr>
        <w:t xml:space="preserve"> Fermin Rubio/for Barbara Steele – Office of Institutional Equity</w:t>
      </w:r>
      <w:r w:rsidR="002F6F41" w:rsidRPr="00EE57B1">
        <w:rPr>
          <w:bCs/>
        </w:rPr>
        <w:t xml:space="preserve">, </w:t>
      </w:r>
      <w:r w:rsidR="0098246E" w:rsidRPr="00EE57B1">
        <w:rPr>
          <w:bCs/>
        </w:rPr>
        <w:t>Carol B. Hicks - Student Success</w:t>
      </w:r>
      <w:r w:rsidR="00172057" w:rsidRPr="00EE57B1">
        <w:rPr>
          <w:bCs/>
        </w:rPr>
        <w:t xml:space="preserve"> and Enrollment Management</w:t>
      </w:r>
      <w:r w:rsidR="0098246E" w:rsidRPr="00EE57B1">
        <w:rPr>
          <w:bCs/>
        </w:rPr>
        <w:t xml:space="preserve">, </w:t>
      </w:r>
      <w:r w:rsidR="00272326" w:rsidRPr="00EE57B1">
        <w:rPr>
          <w:bCs/>
        </w:rPr>
        <w:t>Ivelisse Torres Fernandez – College of Education</w:t>
      </w:r>
      <w:r w:rsidR="00172057" w:rsidRPr="00EE57B1">
        <w:rPr>
          <w:bCs/>
        </w:rPr>
        <w:t xml:space="preserve">, Rebecca Silva – NMSU Carlsbad, Laura Castille – Office of Institutional Equity, </w:t>
      </w:r>
      <w:r w:rsidR="002F6F41" w:rsidRPr="00EE57B1">
        <w:rPr>
          <w:bCs/>
        </w:rPr>
        <w:t xml:space="preserve">Keith </w:t>
      </w:r>
      <w:proofErr w:type="spellStart"/>
      <w:r w:rsidR="002F6F41" w:rsidRPr="00EE57B1">
        <w:rPr>
          <w:bCs/>
        </w:rPr>
        <w:t>Mandabach</w:t>
      </w:r>
      <w:proofErr w:type="spellEnd"/>
      <w:r w:rsidR="002F6F41" w:rsidRPr="00EE57B1">
        <w:rPr>
          <w:bCs/>
        </w:rPr>
        <w:t xml:space="preserve"> – Employee Council, , Martha Mitchell – College of Engineering</w:t>
      </w:r>
      <w:r w:rsidR="007D270F" w:rsidRPr="00EE57B1">
        <w:rPr>
          <w:bCs/>
        </w:rPr>
        <w:t xml:space="preserve">, Catherine </w:t>
      </w:r>
      <w:proofErr w:type="spellStart"/>
      <w:r w:rsidR="007D270F" w:rsidRPr="00EE57B1">
        <w:rPr>
          <w:bCs/>
        </w:rPr>
        <w:t>Jonet</w:t>
      </w:r>
      <w:proofErr w:type="spellEnd"/>
      <w:r w:rsidR="007D270F" w:rsidRPr="00EE57B1">
        <w:rPr>
          <w:bCs/>
        </w:rPr>
        <w:t xml:space="preserve"> – College of Arts and Sciences,</w:t>
      </w:r>
    </w:p>
    <w:p w14:paraId="3660237C" w14:textId="5FAF64A8" w:rsidR="002A5C13" w:rsidRPr="00EE57B1" w:rsidRDefault="00E513DC" w:rsidP="001745A7">
      <w:pPr>
        <w:pStyle w:val="ListParagraph"/>
        <w:ind w:left="1080"/>
        <w:rPr>
          <w:bCs/>
        </w:rPr>
      </w:pPr>
      <w:r w:rsidRPr="00EE57B1">
        <w:rPr>
          <w:bCs/>
        </w:rPr>
        <w:t xml:space="preserve">ABSENT: </w:t>
      </w:r>
      <w:proofErr w:type="spellStart"/>
      <w:r w:rsidR="007341A5" w:rsidRPr="00EE57B1">
        <w:rPr>
          <w:bCs/>
        </w:rPr>
        <w:t>Dinoliz</w:t>
      </w:r>
      <w:proofErr w:type="spellEnd"/>
      <w:r w:rsidR="007341A5" w:rsidRPr="00EE57B1">
        <w:rPr>
          <w:bCs/>
        </w:rPr>
        <w:t xml:space="preserve"> Perez – LGBT+ Programs</w:t>
      </w:r>
      <w:proofErr w:type="gramStart"/>
      <w:r w:rsidR="007341A5" w:rsidRPr="00EE57B1">
        <w:rPr>
          <w:bCs/>
        </w:rPr>
        <w:t>, ,</w:t>
      </w:r>
      <w:proofErr w:type="gramEnd"/>
      <w:r w:rsidR="00871203" w:rsidRPr="00EE57B1">
        <w:rPr>
          <w:bCs/>
        </w:rPr>
        <w:t xml:space="preserve"> </w:t>
      </w:r>
      <w:r w:rsidR="007341A5" w:rsidRPr="00EE57B1">
        <w:rPr>
          <w:bCs/>
        </w:rPr>
        <w:t xml:space="preserve">Claudia Trueblood – Indian Resource Development Program,  </w:t>
      </w:r>
      <w:r w:rsidR="00871203" w:rsidRPr="00EE57B1">
        <w:rPr>
          <w:bCs/>
        </w:rPr>
        <w:t xml:space="preserve">Morrow </w:t>
      </w:r>
      <w:r w:rsidR="007341A5" w:rsidRPr="00EE57B1">
        <w:rPr>
          <w:bCs/>
        </w:rPr>
        <w:t xml:space="preserve">Emerson - </w:t>
      </w:r>
      <w:r w:rsidR="00871203" w:rsidRPr="00EE57B1">
        <w:rPr>
          <w:bCs/>
        </w:rPr>
        <w:t xml:space="preserve">ASNMSU, </w:t>
      </w:r>
      <w:r w:rsidR="00134A12" w:rsidRPr="00EE57B1">
        <w:rPr>
          <w:bCs/>
        </w:rPr>
        <w:t xml:space="preserve">, </w:t>
      </w:r>
      <w:r w:rsidR="00383F5E" w:rsidRPr="00EE57B1">
        <w:rPr>
          <w:bCs/>
        </w:rPr>
        <w:t>Martha Estrada – CAMP</w:t>
      </w:r>
      <w:r w:rsidR="009E0CBD" w:rsidRPr="00EE57B1">
        <w:rPr>
          <w:bCs/>
        </w:rPr>
        <w:t xml:space="preserve">, Linda Cisneros – ASNMSU, </w:t>
      </w:r>
      <w:r w:rsidR="002F6F41" w:rsidRPr="00EE57B1">
        <w:rPr>
          <w:bCs/>
        </w:rPr>
        <w:t>Dulcinea Lara – Hispanic Faculty Staff C</w:t>
      </w:r>
      <w:r w:rsidR="001745A7" w:rsidRPr="00EE57B1">
        <w:rPr>
          <w:bCs/>
        </w:rPr>
        <w:t>ouncil</w:t>
      </w:r>
      <w:r w:rsidR="002710CF" w:rsidRPr="00EE57B1">
        <w:rPr>
          <w:bCs/>
        </w:rPr>
        <w:t xml:space="preserve">,   Elan </w:t>
      </w:r>
      <w:proofErr w:type="spellStart"/>
      <w:r w:rsidR="002710CF" w:rsidRPr="00EE57B1">
        <w:rPr>
          <w:bCs/>
        </w:rPr>
        <w:t>Delagadillo</w:t>
      </w:r>
      <w:proofErr w:type="spellEnd"/>
      <w:r w:rsidR="002710CF" w:rsidRPr="00EE57B1">
        <w:rPr>
          <w:bCs/>
        </w:rPr>
        <w:t xml:space="preserve"> – NMSU Grants</w:t>
      </w:r>
      <w:r w:rsidR="006D516B" w:rsidRPr="00EE57B1">
        <w:rPr>
          <w:bCs/>
        </w:rPr>
        <w:t xml:space="preserve">, </w:t>
      </w:r>
      <w:r w:rsidR="009B4B2F" w:rsidRPr="00EE57B1">
        <w:rPr>
          <w:bCs/>
        </w:rPr>
        <w:t xml:space="preserve">Trudy </w:t>
      </w:r>
      <w:proofErr w:type="spellStart"/>
      <w:r w:rsidR="009B4B2F" w:rsidRPr="00EE57B1">
        <w:rPr>
          <w:bCs/>
        </w:rPr>
        <w:t>Luken</w:t>
      </w:r>
      <w:proofErr w:type="spellEnd"/>
      <w:r w:rsidR="009B4B2F" w:rsidRPr="00EE57B1">
        <w:rPr>
          <w:bCs/>
        </w:rPr>
        <w:t>-Student Accessibility Services</w:t>
      </w:r>
      <w:r w:rsidR="00E44C46" w:rsidRPr="00EE57B1">
        <w:rPr>
          <w:bCs/>
        </w:rPr>
        <w:t>, Hector Sanchez – Military and Veteran’s Programs,</w:t>
      </w:r>
      <w:r w:rsidR="007D270F" w:rsidRPr="00EE57B1">
        <w:rPr>
          <w:bCs/>
        </w:rPr>
        <w:t xml:space="preserve"> Stephanie Lynch-College of Health and Social Sciences</w:t>
      </w:r>
      <w:r w:rsidR="007B206D" w:rsidRPr="00EE57B1">
        <w:rPr>
          <w:bCs/>
        </w:rPr>
        <w:t>, Luis Vazquez – Associate VP Research and Graduate Programs</w:t>
      </w:r>
      <w:r w:rsidR="00F755C9" w:rsidRPr="00EE57B1">
        <w:rPr>
          <w:bCs/>
        </w:rPr>
        <w:t>, John Idowu – College of ACES</w:t>
      </w:r>
    </w:p>
    <w:p w14:paraId="5B9B92F8" w14:textId="30B891C3" w:rsidR="0030188E" w:rsidRPr="00EE57B1" w:rsidRDefault="0030188E" w:rsidP="001745A7">
      <w:pPr>
        <w:pStyle w:val="ListParagraph"/>
        <w:ind w:left="1080"/>
        <w:rPr>
          <w:bCs/>
        </w:rPr>
      </w:pPr>
      <w:r w:rsidRPr="00EE57B1">
        <w:rPr>
          <w:bCs/>
        </w:rPr>
        <w:t>Guest</w:t>
      </w:r>
      <w:r w:rsidR="00661D81" w:rsidRPr="00EE57B1">
        <w:rPr>
          <w:bCs/>
        </w:rPr>
        <w:t xml:space="preserve">: </w:t>
      </w:r>
      <w:proofErr w:type="spellStart"/>
      <w:r w:rsidR="00661D81" w:rsidRPr="00EE57B1">
        <w:rPr>
          <w:bCs/>
        </w:rPr>
        <w:t>Darnisha</w:t>
      </w:r>
      <w:proofErr w:type="spellEnd"/>
      <w:r w:rsidR="00661D81" w:rsidRPr="00EE57B1">
        <w:rPr>
          <w:bCs/>
        </w:rPr>
        <w:t xml:space="preserve"> Holt, </w:t>
      </w:r>
    </w:p>
    <w:p w14:paraId="213E0CCA" w14:textId="77777777" w:rsidR="00F602EB" w:rsidRPr="00EE57B1" w:rsidRDefault="004075D5" w:rsidP="00116604">
      <w:pPr>
        <w:pStyle w:val="ListParagraph"/>
        <w:numPr>
          <w:ilvl w:val="0"/>
          <w:numId w:val="2"/>
        </w:numPr>
        <w:rPr>
          <w:bCs/>
        </w:rPr>
      </w:pPr>
      <w:r w:rsidRPr="00EE57B1">
        <w:rPr>
          <w:bCs/>
        </w:rPr>
        <w:t>Introductions</w:t>
      </w:r>
    </w:p>
    <w:p w14:paraId="647D5275" w14:textId="7E7E78C4" w:rsidR="00CB027D" w:rsidRPr="00EE57B1" w:rsidRDefault="003E2202" w:rsidP="007B1246">
      <w:pPr>
        <w:pStyle w:val="ListParagraph"/>
        <w:numPr>
          <w:ilvl w:val="0"/>
          <w:numId w:val="3"/>
        </w:numPr>
        <w:rPr>
          <w:bCs/>
        </w:rPr>
      </w:pPr>
      <w:r w:rsidRPr="00EE57B1">
        <w:rPr>
          <w:bCs/>
        </w:rPr>
        <w:t>Laura-Gutierrez-Spencer</w:t>
      </w:r>
      <w:r w:rsidR="00CB027D" w:rsidRPr="00EE57B1">
        <w:rPr>
          <w:bCs/>
        </w:rPr>
        <w:t xml:space="preserve"> – Chair</w:t>
      </w:r>
    </w:p>
    <w:p w14:paraId="54EBEA71" w14:textId="0E287770" w:rsidR="00DE50A1" w:rsidRPr="00EE57B1" w:rsidRDefault="00DA0F79" w:rsidP="007B1246">
      <w:pPr>
        <w:pStyle w:val="ListParagraph"/>
        <w:numPr>
          <w:ilvl w:val="0"/>
          <w:numId w:val="4"/>
        </w:numPr>
        <w:rPr>
          <w:bCs/>
        </w:rPr>
      </w:pPr>
      <w:r w:rsidRPr="00EE57B1">
        <w:rPr>
          <w:bCs/>
        </w:rPr>
        <w:t xml:space="preserve">Reviewed, corrected and approved meeting minutes </w:t>
      </w:r>
      <w:r w:rsidR="00265257" w:rsidRPr="00EE57B1">
        <w:rPr>
          <w:bCs/>
        </w:rPr>
        <w:t>for February, March, and April 2019.</w:t>
      </w:r>
      <w:r w:rsidR="004F5171" w:rsidRPr="00EE57B1">
        <w:rPr>
          <w:bCs/>
        </w:rPr>
        <w:t xml:space="preserve"> (Minutes corrected by Secretary and turned into </w:t>
      </w:r>
      <w:r w:rsidR="007C748F" w:rsidRPr="00EE57B1">
        <w:rPr>
          <w:bCs/>
        </w:rPr>
        <w:t xml:space="preserve">Chair of the Diversity Council, Laura Gutierrez-Spencer to </w:t>
      </w:r>
      <w:r w:rsidR="00AD596D" w:rsidRPr="00EE57B1">
        <w:rPr>
          <w:bCs/>
        </w:rPr>
        <w:t xml:space="preserve">put on </w:t>
      </w:r>
      <w:r w:rsidR="00B4290C" w:rsidRPr="00EE57B1">
        <w:rPr>
          <w:bCs/>
        </w:rPr>
        <w:t>D</w:t>
      </w:r>
      <w:r w:rsidR="00AD596D" w:rsidRPr="00EE57B1">
        <w:rPr>
          <w:bCs/>
        </w:rPr>
        <w:t>iversity Council Website</w:t>
      </w:r>
      <w:r w:rsidR="00B4290C" w:rsidRPr="00EE57B1">
        <w:rPr>
          <w:bCs/>
        </w:rPr>
        <w:t>, May 2019).</w:t>
      </w:r>
    </w:p>
    <w:p w14:paraId="417AB464" w14:textId="4E285725" w:rsidR="00B4290C" w:rsidRPr="00EE57B1" w:rsidRDefault="00072D28" w:rsidP="007B1246">
      <w:pPr>
        <w:pStyle w:val="ListParagraph"/>
        <w:numPr>
          <w:ilvl w:val="0"/>
          <w:numId w:val="4"/>
        </w:numPr>
        <w:rPr>
          <w:bCs/>
        </w:rPr>
      </w:pPr>
      <w:r w:rsidRPr="00EE57B1">
        <w:rPr>
          <w:bCs/>
        </w:rPr>
        <w:t xml:space="preserve">Motion to approve minutes – </w:t>
      </w:r>
      <w:proofErr w:type="spellStart"/>
      <w:r w:rsidRPr="00EE57B1">
        <w:rPr>
          <w:bCs/>
        </w:rPr>
        <w:t>Mariaelena</w:t>
      </w:r>
      <w:proofErr w:type="spellEnd"/>
      <w:r w:rsidRPr="00EE57B1">
        <w:rPr>
          <w:bCs/>
        </w:rPr>
        <w:t xml:space="preserve"> De La </w:t>
      </w:r>
      <w:r w:rsidR="000A1975" w:rsidRPr="00EE57B1">
        <w:rPr>
          <w:bCs/>
        </w:rPr>
        <w:t>Rosa, University Library</w:t>
      </w:r>
    </w:p>
    <w:p w14:paraId="7CA40DC4" w14:textId="571A3B1E" w:rsidR="00937C0D" w:rsidRPr="00EE57B1" w:rsidRDefault="00937C0D" w:rsidP="007B1246">
      <w:pPr>
        <w:pStyle w:val="ListParagraph"/>
        <w:numPr>
          <w:ilvl w:val="0"/>
          <w:numId w:val="4"/>
        </w:numPr>
        <w:rPr>
          <w:bCs/>
        </w:rPr>
      </w:pPr>
      <w:r w:rsidRPr="00EE57B1">
        <w:rPr>
          <w:bCs/>
        </w:rPr>
        <w:t>2</w:t>
      </w:r>
      <w:r w:rsidRPr="00EE57B1">
        <w:rPr>
          <w:bCs/>
          <w:vertAlign w:val="superscript"/>
        </w:rPr>
        <w:t>nd</w:t>
      </w:r>
      <w:r w:rsidRPr="00EE57B1">
        <w:rPr>
          <w:bCs/>
        </w:rPr>
        <w:t xml:space="preserve">, Ivelisse </w:t>
      </w:r>
      <w:r w:rsidR="00AF195C" w:rsidRPr="00EE57B1">
        <w:rPr>
          <w:bCs/>
        </w:rPr>
        <w:t>Torres Fernandez, College of Education</w:t>
      </w:r>
    </w:p>
    <w:p w14:paraId="245AC4BE" w14:textId="24B1D54E" w:rsidR="0094047D" w:rsidRPr="00EE57B1" w:rsidRDefault="0094047D" w:rsidP="007B1246">
      <w:pPr>
        <w:pStyle w:val="ListParagraph"/>
        <w:numPr>
          <w:ilvl w:val="0"/>
          <w:numId w:val="4"/>
        </w:numPr>
        <w:rPr>
          <w:bCs/>
        </w:rPr>
      </w:pPr>
      <w:r w:rsidRPr="00EE57B1">
        <w:rPr>
          <w:bCs/>
        </w:rPr>
        <w:t xml:space="preserve">Discussion on the </w:t>
      </w:r>
      <w:r w:rsidR="00486477" w:rsidRPr="00EE57B1">
        <w:rPr>
          <w:bCs/>
        </w:rPr>
        <w:t xml:space="preserve">taping of the Diversity Council meetings – Rebecca Silva expressed the difficulty in hearing and understanding </w:t>
      </w:r>
      <w:r w:rsidR="00550F40" w:rsidRPr="00EE57B1">
        <w:rPr>
          <w:bCs/>
        </w:rPr>
        <w:t>of what is being said during the meetings (Rebecca is strea</w:t>
      </w:r>
      <w:r w:rsidR="003449A6" w:rsidRPr="00EE57B1">
        <w:rPr>
          <w:bCs/>
        </w:rPr>
        <w:t xml:space="preserve">ming in from Carlsbad campus). Discussed the need to be courteous during the meetings and </w:t>
      </w:r>
      <w:r w:rsidR="00660575" w:rsidRPr="00EE57B1">
        <w:rPr>
          <w:bCs/>
        </w:rPr>
        <w:t xml:space="preserve">not talk while others are talking. </w:t>
      </w:r>
      <w:r w:rsidR="00315C25" w:rsidRPr="00EE57B1">
        <w:rPr>
          <w:bCs/>
        </w:rPr>
        <w:t>Rebecca was asked to serve as meeting Parliamentarian</w:t>
      </w:r>
      <w:r w:rsidR="0073232A" w:rsidRPr="00EE57B1">
        <w:rPr>
          <w:bCs/>
        </w:rPr>
        <w:t xml:space="preserve"> to assist members in b</w:t>
      </w:r>
      <w:r w:rsidR="006B4EAA" w:rsidRPr="00EE57B1">
        <w:rPr>
          <w:bCs/>
        </w:rPr>
        <w:t>e</w:t>
      </w:r>
      <w:r w:rsidR="0073232A" w:rsidRPr="00EE57B1">
        <w:rPr>
          <w:bCs/>
        </w:rPr>
        <w:t>ing mindful about meeting order and procedures.</w:t>
      </w:r>
    </w:p>
    <w:p w14:paraId="74B883C9" w14:textId="2E79408F" w:rsidR="00182469" w:rsidRPr="00EE57B1" w:rsidRDefault="00182469" w:rsidP="007B1246">
      <w:pPr>
        <w:pStyle w:val="ListParagraph"/>
        <w:numPr>
          <w:ilvl w:val="0"/>
          <w:numId w:val="3"/>
        </w:numPr>
        <w:rPr>
          <w:bCs/>
        </w:rPr>
      </w:pPr>
      <w:r w:rsidRPr="00EE57B1">
        <w:rPr>
          <w:bCs/>
        </w:rPr>
        <w:t>Diversity Council Nominations: 2019-2020</w:t>
      </w:r>
    </w:p>
    <w:p w14:paraId="2E772AC4" w14:textId="5964006A" w:rsidR="00840C05" w:rsidRPr="00EE57B1" w:rsidRDefault="00D02E08" w:rsidP="007B1246">
      <w:pPr>
        <w:pStyle w:val="ListParagraph"/>
        <w:numPr>
          <w:ilvl w:val="0"/>
          <w:numId w:val="5"/>
        </w:numPr>
        <w:rPr>
          <w:bCs/>
        </w:rPr>
      </w:pPr>
      <w:r w:rsidRPr="00EE57B1">
        <w:rPr>
          <w:bCs/>
        </w:rPr>
        <w:t>Chair opened the floor for nominations for Secretary</w:t>
      </w:r>
    </w:p>
    <w:p w14:paraId="6C70B7EC" w14:textId="55927FDC" w:rsidR="007F5418" w:rsidRPr="00EE57B1" w:rsidRDefault="007F5418" w:rsidP="007B1246">
      <w:pPr>
        <w:pStyle w:val="ListParagraph"/>
        <w:numPr>
          <w:ilvl w:val="0"/>
          <w:numId w:val="5"/>
        </w:numPr>
        <w:rPr>
          <w:bCs/>
        </w:rPr>
      </w:pPr>
      <w:r w:rsidRPr="00EE57B1">
        <w:rPr>
          <w:bCs/>
        </w:rPr>
        <w:t>Michael Ray</w:t>
      </w:r>
      <w:r w:rsidR="00072716" w:rsidRPr="00EE57B1">
        <w:rPr>
          <w:bCs/>
        </w:rPr>
        <w:t>, American Indian Programs</w:t>
      </w:r>
      <w:r w:rsidRPr="00EE57B1">
        <w:rPr>
          <w:bCs/>
        </w:rPr>
        <w:t xml:space="preserve"> </w:t>
      </w:r>
      <w:r w:rsidR="003D73A1" w:rsidRPr="00EE57B1">
        <w:rPr>
          <w:bCs/>
        </w:rPr>
        <w:t>–</w:t>
      </w:r>
      <w:r w:rsidRPr="00EE57B1">
        <w:rPr>
          <w:bCs/>
        </w:rPr>
        <w:t xml:space="preserve"> </w:t>
      </w:r>
      <w:r w:rsidR="003D73A1" w:rsidRPr="00EE57B1">
        <w:rPr>
          <w:bCs/>
        </w:rPr>
        <w:t>nominated Tara Roof, NMSU Dona Ana CC</w:t>
      </w:r>
      <w:r w:rsidR="00904B29" w:rsidRPr="00EE57B1">
        <w:rPr>
          <w:bCs/>
        </w:rPr>
        <w:t>, 2</w:t>
      </w:r>
      <w:r w:rsidR="00904B29" w:rsidRPr="00EE57B1">
        <w:rPr>
          <w:bCs/>
          <w:vertAlign w:val="superscript"/>
        </w:rPr>
        <w:t>nd</w:t>
      </w:r>
      <w:r w:rsidR="00904B29" w:rsidRPr="00EE57B1">
        <w:rPr>
          <w:bCs/>
        </w:rPr>
        <w:t xml:space="preserve"> by Carol Hicks, </w:t>
      </w:r>
      <w:r w:rsidR="000966D5" w:rsidRPr="00EE57B1">
        <w:rPr>
          <w:bCs/>
        </w:rPr>
        <w:t xml:space="preserve">Student Success and Enrollment Management, Tara Roof </w:t>
      </w:r>
      <w:r w:rsidR="00370717" w:rsidRPr="00EE57B1">
        <w:rPr>
          <w:bCs/>
        </w:rPr>
        <w:t>a</w:t>
      </w:r>
      <w:r w:rsidR="000966D5" w:rsidRPr="00EE57B1">
        <w:rPr>
          <w:bCs/>
        </w:rPr>
        <w:t>ccepted the nomination</w:t>
      </w:r>
      <w:r w:rsidR="00370717" w:rsidRPr="00EE57B1">
        <w:rPr>
          <w:bCs/>
        </w:rPr>
        <w:t>.</w:t>
      </w:r>
      <w:r w:rsidR="00EB36BD" w:rsidRPr="00EE57B1">
        <w:rPr>
          <w:bCs/>
        </w:rPr>
        <w:t xml:space="preserve"> </w:t>
      </w:r>
    </w:p>
    <w:p w14:paraId="34483D1F" w14:textId="3776B8BB" w:rsidR="00EB36BD" w:rsidRPr="00EE57B1" w:rsidRDefault="00EB36BD" w:rsidP="007B1246">
      <w:pPr>
        <w:pStyle w:val="ListParagraph"/>
        <w:numPr>
          <w:ilvl w:val="0"/>
          <w:numId w:val="5"/>
        </w:numPr>
        <w:rPr>
          <w:bCs/>
        </w:rPr>
      </w:pPr>
      <w:r w:rsidRPr="00EE57B1">
        <w:rPr>
          <w:bCs/>
        </w:rPr>
        <w:t xml:space="preserve">Chair called for additional nominations, </w:t>
      </w:r>
      <w:r w:rsidR="009F43CF" w:rsidRPr="00EE57B1">
        <w:rPr>
          <w:bCs/>
        </w:rPr>
        <w:t xml:space="preserve">none submitted, </w:t>
      </w:r>
      <w:r w:rsidR="009C118C" w:rsidRPr="00EE57B1">
        <w:rPr>
          <w:bCs/>
        </w:rPr>
        <w:t xml:space="preserve">called for motion to close nominations for Secretary. </w:t>
      </w:r>
      <w:r w:rsidR="00B422E1" w:rsidRPr="00EE57B1">
        <w:rPr>
          <w:bCs/>
        </w:rPr>
        <w:t xml:space="preserve">Motion – Michael Ray, American Indian Programs, </w:t>
      </w:r>
      <w:r w:rsidR="005C78D1" w:rsidRPr="00EE57B1">
        <w:rPr>
          <w:bCs/>
        </w:rPr>
        <w:t>2</w:t>
      </w:r>
      <w:r w:rsidR="005C78D1" w:rsidRPr="00EE57B1">
        <w:rPr>
          <w:bCs/>
          <w:vertAlign w:val="superscript"/>
        </w:rPr>
        <w:t>nd</w:t>
      </w:r>
      <w:r w:rsidR="005C78D1" w:rsidRPr="00EE57B1">
        <w:rPr>
          <w:bCs/>
        </w:rPr>
        <w:t xml:space="preserve"> – Carol Hicks. Motion carried.</w:t>
      </w:r>
    </w:p>
    <w:p w14:paraId="6099AE08" w14:textId="5550E04F" w:rsidR="000A06B0" w:rsidRPr="00EE57B1" w:rsidRDefault="000A06B0" w:rsidP="007B1246">
      <w:pPr>
        <w:pStyle w:val="ListParagraph"/>
        <w:numPr>
          <w:ilvl w:val="0"/>
          <w:numId w:val="5"/>
        </w:numPr>
        <w:rPr>
          <w:bCs/>
        </w:rPr>
      </w:pPr>
      <w:r w:rsidRPr="00EE57B1">
        <w:rPr>
          <w:bCs/>
        </w:rPr>
        <w:t>Michael Ray</w:t>
      </w:r>
      <w:r w:rsidR="009A7A84" w:rsidRPr="00EE57B1">
        <w:rPr>
          <w:bCs/>
        </w:rPr>
        <w:t>, American Indian Programs</w:t>
      </w:r>
      <w:r w:rsidRPr="00EE57B1">
        <w:rPr>
          <w:bCs/>
        </w:rPr>
        <w:t xml:space="preserve"> motioned</w:t>
      </w:r>
      <w:r w:rsidR="00436CAE" w:rsidRPr="00EE57B1">
        <w:rPr>
          <w:bCs/>
        </w:rPr>
        <w:t xml:space="preserve"> </w:t>
      </w:r>
      <w:r w:rsidRPr="00EE57B1">
        <w:rPr>
          <w:bCs/>
        </w:rPr>
        <w:t>t</w:t>
      </w:r>
      <w:r w:rsidR="00436CAE" w:rsidRPr="00EE57B1">
        <w:rPr>
          <w:bCs/>
        </w:rPr>
        <w:t>o</w:t>
      </w:r>
      <w:r w:rsidRPr="00EE57B1">
        <w:rPr>
          <w:bCs/>
        </w:rPr>
        <w:t xml:space="preserve"> accept Tara Roof as Secretary of the Diversity Council by acclimation</w:t>
      </w:r>
      <w:r w:rsidR="00862E6C" w:rsidRPr="00EE57B1">
        <w:rPr>
          <w:bCs/>
        </w:rPr>
        <w:t>, 2</w:t>
      </w:r>
      <w:r w:rsidR="00862E6C" w:rsidRPr="00EE57B1">
        <w:rPr>
          <w:bCs/>
          <w:vertAlign w:val="superscript"/>
        </w:rPr>
        <w:t>nd</w:t>
      </w:r>
      <w:r w:rsidR="00862E6C" w:rsidRPr="00EE57B1">
        <w:rPr>
          <w:bCs/>
        </w:rPr>
        <w:t xml:space="preserve"> </w:t>
      </w:r>
      <w:proofErr w:type="spellStart"/>
      <w:r w:rsidR="00862E6C" w:rsidRPr="00EE57B1">
        <w:rPr>
          <w:bCs/>
        </w:rPr>
        <w:t>Mariaelana</w:t>
      </w:r>
      <w:proofErr w:type="spellEnd"/>
      <w:r w:rsidR="00862E6C" w:rsidRPr="00EE57B1">
        <w:rPr>
          <w:bCs/>
        </w:rPr>
        <w:t xml:space="preserve"> </w:t>
      </w:r>
      <w:r w:rsidR="003077C7" w:rsidRPr="00EE57B1">
        <w:rPr>
          <w:bCs/>
        </w:rPr>
        <w:t>D</w:t>
      </w:r>
      <w:r w:rsidR="00862E6C" w:rsidRPr="00EE57B1">
        <w:rPr>
          <w:bCs/>
        </w:rPr>
        <w:t>e La Rosa</w:t>
      </w:r>
      <w:r w:rsidR="009A7A84" w:rsidRPr="00EE57B1">
        <w:rPr>
          <w:bCs/>
        </w:rPr>
        <w:t>, University Library</w:t>
      </w:r>
      <w:r w:rsidR="00495C69" w:rsidRPr="00EE57B1">
        <w:rPr>
          <w:bCs/>
        </w:rPr>
        <w:t>. Motion carried</w:t>
      </w:r>
      <w:r w:rsidR="00F818DA" w:rsidRPr="00EE57B1">
        <w:rPr>
          <w:bCs/>
        </w:rPr>
        <w:t>.</w:t>
      </w:r>
      <w:r w:rsidR="006B4EAA" w:rsidRPr="00EE57B1">
        <w:rPr>
          <w:bCs/>
        </w:rPr>
        <w:t xml:space="preserve"> </w:t>
      </w:r>
      <w:r w:rsidR="00F818DA" w:rsidRPr="00EE57B1">
        <w:rPr>
          <w:bCs/>
        </w:rPr>
        <w:t>Tara Roof is Secretary of the Diversity Council 2019-2020.</w:t>
      </w:r>
    </w:p>
    <w:p w14:paraId="7E3449D4" w14:textId="56FDCF68" w:rsidR="00F46D28" w:rsidRPr="00EE57B1" w:rsidRDefault="00F46D28" w:rsidP="007B1246">
      <w:pPr>
        <w:pStyle w:val="ListParagraph"/>
        <w:numPr>
          <w:ilvl w:val="0"/>
          <w:numId w:val="5"/>
        </w:numPr>
        <w:rPr>
          <w:bCs/>
        </w:rPr>
      </w:pPr>
      <w:r w:rsidRPr="00EE57B1">
        <w:rPr>
          <w:bCs/>
        </w:rPr>
        <w:lastRenderedPageBreak/>
        <w:t>Chair opened the floor for nominations for</w:t>
      </w:r>
      <w:r w:rsidR="009F1161" w:rsidRPr="00EE57B1">
        <w:rPr>
          <w:bCs/>
        </w:rPr>
        <w:t xml:space="preserve"> 2019-2020 Chair Elect for the Diversity Council. There were no </w:t>
      </w:r>
      <w:r w:rsidR="00340905" w:rsidRPr="00EE57B1">
        <w:rPr>
          <w:bCs/>
        </w:rPr>
        <w:t>nominations.</w:t>
      </w:r>
    </w:p>
    <w:p w14:paraId="620ABC78" w14:textId="670A68BE" w:rsidR="0015156B" w:rsidRPr="00EE57B1" w:rsidRDefault="00CD77E6" w:rsidP="007B1246">
      <w:pPr>
        <w:pStyle w:val="ListParagraph"/>
        <w:numPr>
          <w:ilvl w:val="0"/>
          <w:numId w:val="5"/>
        </w:numPr>
        <w:rPr>
          <w:bCs/>
        </w:rPr>
      </w:pPr>
      <w:r w:rsidRPr="00EE57B1">
        <w:rPr>
          <w:bCs/>
        </w:rPr>
        <w:t>Ivelisse Torres-Fernandez, College of Education</w:t>
      </w:r>
      <w:r w:rsidR="00497994" w:rsidRPr="00EE57B1">
        <w:rPr>
          <w:bCs/>
        </w:rPr>
        <w:t xml:space="preserve">: commented that she could not run for Chair-Elect because she was leaving the university </w:t>
      </w:r>
      <w:r w:rsidR="000917CC" w:rsidRPr="00EE57B1">
        <w:rPr>
          <w:bCs/>
        </w:rPr>
        <w:t>this summer.</w:t>
      </w:r>
    </w:p>
    <w:p w14:paraId="5A19E0D6" w14:textId="6B8F9EDF" w:rsidR="00340905" w:rsidRPr="00EE57B1" w:rsidRDefault="00340905" w:rsidP="007B1246">
      <w:pPr>
        <w:pStyle w:val="ListParagraph"/>
        <w:numPr>
          <w:ilvl w:val="0"/>
          <w:numId w:val="5"/>
        </w:numPr>
        <w:rPr>
          <w:bCs/>
        </w:rPr>
      </w:pPr>
      <w:r w:rsidRPr="00EE57B1">
        <w:rPr>
          <w:bCs/>
        </w:rPr>
        <w:t xml:space="preserve">Michael Ray, American Indian Programs – motioned to table </w:t>
      </w:r>
      <w:r w:rsidR="00AE4214" w:rsidRPr="00EE57B1">
        <w:rPr>
          <w:bCs/>
        </w:rPr>
        <w:t>nominations for Chair Elect until the first meeting of the Diversity Council in September 2019. 2</w:t>
      </w:r>
      <w:r w:rsidR="00AE4214" w:rsidRPr="00EE57B1">
        <w:rPr>
          <w:bCs/>
          <w:vertAlign w:val="superscript"/>
        </w:rPr>
        <w:t>nd</w:t>
      </w:r>
      <w:r w:rsidR="00BE2420" w:rsidRPr="00EE57B1">
        <w:rPr>
          <w:bCs/>
        </w:rPr>
        <w:t xml:space="preserve"> – Ivelisse Torres Fernandez, College of Education.</w:t>
      </w:r>
      <w:r w:rsidR="009A4BC5" w:rsidRPr="00EE57B1">
        <w:rPr>
          <w:bCs/>
        </w:rPr>
        <w:t xml:space="preserve"> Motion carried.</w:t>
      </w:r>
    </w:p>
    <w:p w14:paraId="7FCEBDE1" w14:textId="58F99B29" w:rsidR="00F511BE" w:rsidRPr="00EE57B1" w:rsidRDefault="00B51425" w:rsidP="007B1246">
      <w:pPr>
        <w:pStyle w:val="ListParagraph"/>
        <w:numPr>
          <w:ilvl w:val="0"/>
          <w:numId w:val="3"/>
        </w:numPr>
        <w:rPr>
          <w:bCs/>
        </w:rPr>
      </w:pPr>
      <w:proofErr w:type="spellStart"/>
      <w:r w:rsidRPr="00EE57B1">
        <w:rPr>
          <w:bCs/>
        </w:rPr>
        <w:t>Darnisha</w:t>
      </w:r>
      <w:proofErr w:type="spellEnd"/>
      <w:r w:rsidRPr="00EE57B1">
        <w:rPr>
          <w:bCs/>
        </w:rPr>
        <w:t xml:space="preserve"> Holt</w:t>
      </w:r>
      <w:r w:rsidR="00CB00A4" w:rsidRPr="00EE57B1">
        <w:rPr>
          <w:bCs/>
        </w:rPr>
        <w:t xml:space="preserve"> -</w:t>
      </w:r>
      <w:r w:rsidRPr="00EE57B1">
        <w:rPr>
          <w:bCs/>
        </w:rPr>
        <w:t xml:space="preserve"> </w:t>
      </w:r>
      <w:r w:rsidR="00CB00A4" w:rsidRPr="00EE57B1">
        <w:rPr>
          <w:bCs/>
        </w:rPr>
        <w:t>U</w:t>
      </w:r>
      <w:r w:rsidR="00D73EFF" w:rsidRPr="00EE57B1">
        <w:rPr>
          <w:bCs/>
        </w:rPr>
        <w:t xml:space="preserve">pdate on Black Student Concerns – </w:t>
      </w:r>
      <w:r w:rsidR="00675641" w:rsidRPr="00EE57B1">
        <w:rPr>
          <w:bCs/>
        </w:rPr>
        <w:t>Black Student</w:t>
      </w:r>
      <w:r w:rsidR="00041E91" w:rsidRPr="00EE57B1">
        <w:rPr>
          <w:bCs/>
        </w:rPr>
        <w:t xml:space="preserve"> </w:t>
      </w:r>
      <w:r w:rsidR="00675641" w:rsidRPr="00EE57B1">
        <w:rPr>
          <w:bCs/>
        </w:rPr>
        <w:t>Association, Sisters to Sister,</w:t>
      </w:r>
      <w:r w:rsidR="00337B44" w:rsidRPr="00EE57B1">
        <w:rPr>
          <w:bCs/>
        </w:rPr>
        <w:t xml:space="preserve"> Brotherhood</w:t>
      </w:r>
      <w:r w:rsidR="00920A57" w:rsidRPr="00EE57B1">
        <w:rPr>
          <w:bCs/>
        </w:rPr>
        <w:t xml:space="preserve"> and Black Student </w:t>
      </w:r>
      <w:r w:rsidR="00CB00A4" w:rsidRPr="00EE57B1">
        <w:rPr>
          <w:bCs/>
        </w:rPr>
        <w:t>L</w:t>
      </w:r>
      <w:r w:rsidR="00920A57" w:rsidRPr="00EE57B1">
        <w:rPr>
          <w:bCs/>
        </w:rPr>
        <w:t xml:space="preserve">eadership Council, </w:t>
      </w:r>
      <w:r w:rsidR="00D73EFF" w:rsidRPr="00EE57B1">
        <w:rPr>
          <w:bCs/>
        </w:rPr>
        <w:t xml:space="preserve">Meeting with President </w:t>
      </w:r>
      <w:proofErr w:type="spellStart"/>
      <w:r w:rsidR="00D73EFF" w:rsidRPr="00EE57B1">
        <w:rPr>
          <w:bCs/>
        </w:rPr>
        <w:t>Floros</w:t>
      </w:r>
      <w:proofErr w:type="spellEnd"/>
      <w:r w:rsidR="003940A7" w:rsidRPr="00EE57B1">
        <w:rPr>
          <w:bCs/>
        </w:rPr>
        <w:t xml:space="preserve"> </w:t>
      </w:r>
    </w:p>
    <w:p w14:paraId="6A4999AB" w14:textId="0FC999DC" w:rsidR="000346C9" w:rsidRPr="00EE57B1" w:rsidRDefault="003940A7" w:rsidP="007B1246">
      <w:pPr>
        <w:pStyle w:val="ListParagraph"/>
        <w:numPr>
          <w:ilvl w:val="0"/>
          <w:numId w:val="6"/>
        </w:numPr>
        <w:rPr>
          <w:bCs/>
        </w:rPr>
      </w:pPr>
      <w:r w:rsidRPr="00EE57B1">
        <w:rPr>
          <w:bCs/>
        </w:rPr>
        <w:t>April 10, 2019 meeting did not go well</w:t>
      </w:r>
    </w:p>
    <w:p w14:paraId="44204D49" w14:textId="1E802CC4" w:rsidR="003940A7" w:rsidRPr="00EE57B1" w:rsidRDefault="00A612BA" w:rsidP="007B1246">
      <w:pPr>
        <w:pStyle w:val="ListParagraph"/>
        <w:numPr>
          <w:ilvl w:val="0"/>
          <w:numId w:val="6"/>
        </w:numPr>
        <w:rPr>
          <w:bCs/>
        </w:rPr>
      </w:pPr>
      <w:r w:rsidRPr="00EE57B1">
        <w:rPr>
          <w:bCs/>
        </w:rPr>
        <w:t>April 29, 2019 second meeting was better</w:t>
      </w:r>
      <w:r w:rsidR="00F75930" w:rsidRPr="00EE57B1">
        <w:rPr>
          <w:bCs/>
        </w:rPr>
        <w:t xml:space="preserve"> – had the support </w:t>
      </w:r>
      <w:r w:rsidR="003D705B" w:rsidRPr="00EE57B1">
        <w:rPr>
          <w:bCs/>
        </w:rPr>
        <w:t>of university, Las Cruces</w:t>
      </w:r>
      <w:r w:rsidR="00220CAA" w:rsidRPr="00EE57B1">
        <w:rPr>
          <w:bCs/>
        </w:rPr>
        <w:t xml:space="preserve"> Black Community, Office of American Affairs, </w:t>
      </w:r>
      <w:r w:rsidR="002D3E67" w:rsidRPr="00EE57B1">
        <w:rPr>
          <w:bCs/>
        </w:rPr>
        <w:t xml:space="preserve">Local Chapter of the NAACP, helped to make the meeting </w:t>
      </w:r>
      <w:r w:rsidR="000A1317" w:rsidRPr="00EE57B1">
        <w:rPr>
          <w:bCs/>
        </w:rPr>
        <w:t>more effective. President was more receptive to hearing issues.</w:t>
      </w:r>
    </w:p>
    <w:p w14:paraId="50B885BB" w14:textId="7C39AD1D" w:rsidR="00A612BA" w:rsidRPr="00EE57B1" w:rsidRDefault="002F608F" w:rsidP="007B1246">
      <w:pPr>
        <w:pStyle w:val="ListParagraph"/>
        <w:numPr>
          <w:ilvl w:val="0"/>
          <w:numId w:val="7"/>
        </w:numPr>
        <w:rPr>
          <w:bCs/>
        </w:rPr>
      </w:pPr>
      <w:r w:rsidRPr="00EE57B1">
        <w:rPr>
          <w:bCs/>
        </w:rPr>
        <w:t>Concerns/Issues of Black Students</w:t>
      </w:r>
    </w:p>
    <w:p w14:paraId="4BB32BF8" w14:textId="255DA46D" w:rsidR="002F608F" w:rsidRPr="00EE57B1" w:rsidRDefault="00BC12EA" w:rsidP="007B1246">
      <w:pPr>
        <w:pStyle w:val="ListParagraph"/>
        <w:numPr>
          <w:ilvl w:val="0"/>
          <w:numId w:val="8"/>
        </w:numPr>
        <w:rPr>
          <w:bCs/>
        </w:rPr>
      </w:pPr>
      <w:r w:rsidRPr="00EE57B1">
        <w:rPr>
          <w:bCs/>
        </w:rPr>
        <w:t>Secretary for the Black Programs Office</w:t>
      </w:r>
    </w:p>
    <w:p w14:paraId="1479A578" w14:textId="3D85D3F1" w:rsidR="00BC12EA" w:rsidRPr="00EE57B1" w:rsidRDefault="008C54EE" w:rsidP="007B1246">
      <w:pPr>
        <w:pStyle w:val="ListParagraph"/>
        <w:numPr>
          <w:ilvl w:val="0"/>
          <w:numId w:val="8"/>
        </w:numPr>
        <w:rPr>
          <w:bCs/>
        </w:rPr>
      </w:pPr>
      <w:r w:rsidRPr="00EE57B1">
        <w:rPr>
          <w:bCs/>
        </w:rPr>
        <w:t>Renovate space – need a lot of updates</w:t>
      </w:r>
      <w:r w:rsidR="00F42FB0" w:rsidRPr="00EE57B1">
        <w:rPr>
          <w:bCs/>
        </w:rPr>
        <w:t>, building poor</w:t>
      </w:r>
    </w:p>
    <w:p w14:paraId="5220A91B" w14:textId="1290511F" w:rsidR="00EA49D2" w:rsidRPr="00EE57B1" w:rsidRDefault="00C51AA6" w:rsidP="007B1246">
      <w:pPr>
        <w:pStyle w:val="ListParagraph"/>
        <w:numPr>
          <w:ilvl w:val="0"/>
          <w:numId w:val="8"/>
        </w:numPr>
        <w:rPr>
          <w:bCs/>
        </w:rPr>
      </w:pPr>
      <w:r w:rsidRPr="00EE57B1">
        <w:rPr>
          <w:bCs/>
        </w:rPr>
        <w:t xml:space="preserve">Coordinator/Recruiter </w:t>
      </w:r>
      <w:r w:rsidR="000633F6" w:rsidRPr="00EE57B1">
        <w:rPr>
          <w:bCs/>
        </w:rPr>
        <w:t xml:space="preserve">position for Black Programs - </w:t>
      </w:r>
      <w:r w:rsidR="00596CE0" w:rsidRPr="00EE57B1">
        <w:rPr>
          <w:bCs/>
        </w:rPr>
        <w:t>Recruit and maintain Black students</w:t>
      </w:r>
    </w:p>
    <w:p w14:paraId="71E47337" w14:textId="7AC2573F" w:rsidR="001514CC" w:rsidRPr="00EE57B1" w:rsidRDefault="000633F6" w:rsidP="007B1246">
      <w:pPr>
        <w:pStyle w:val="ListParagraph"/>
        <w:numPr>
          <w:ilvl w:val="0"/>
          <w:numId w:val="8"/>
        </w:numPr>
        <w:rPr>
          <w:bCs/>
        </w:rPr>
      </w:pPr>
      <w:r w:rsidRPr="00EE57B1">
        <w:rPr>
          <w:bCs/>
        </w:rPr>
        <w:t xml:space="preserve">Garcia Annex repurposed for </w:t>
      </w:r>
      <w:r w:rsidR="004F687F" w:rsidRPr="00EE57B1">
        <w:rPr>
          <w:bCs/>
        </w:rPr>
        <w:t>all Diversity Programs use</w:t>
      </w:r>
      <w:r w:rsidR="00B078BA" w:rsidRPr="00EE57B1">
        <w:rPr>
          <w:bCs/>
        </w:rPr>
        <w:t xml:space="preserve"> (presently there is no place to congregate for events</w:t>
      </w:r>
      <w:r w:rsidR="00CB00A4" w:rsidRPr="00EE57B1">
        <w:rPr>
          <w:bCs/>
        </w:rPr>
        <w:t>)</w:t>
      </w:r>
    </w:p>
    <w:p w14:paraId="48454F53" w14:textId="11BA0849" w:rsidR="007C23C9" w:rsidRPr="00EE57B1" w:rsidRDefault="006F32E4" w:rsidP="007B1246">
      <w:pPr>
        <w:pStyle w:val="ListParagraph"/>
        <w:numPr>
          <w:ilvl w:val="0"/>
          <w:numId w:val="8"/>
        </w:numPr>
        <w:rPr>
          <w:bCs/>
        </w:rPr>
      </w:pPr>
      <w:r w:rsidRPr="00EE57B1">
        <w:rPr>
          <w:bCs/>
        </w:rPr>
        <w:t xml:space="preserve">Need for a Minor in </w:t>
      </w:r>
      <w:r w:rsidR="005464AC" w:rsidRPr="00EE57B1">
        <w:rPr>
          <w:bCs/>
        </w:rPr>
        <w:t xml:space="preserve">Black Studies: </w:t>
      </w:r>
      <w:r w:rsidR="00C32F33" w:rsidRPr="00EE57B1">
        <w:rPr>
          <w:bCs/>
        </w:rPr>
        <w:t>Meeting scheduled with Dr. Charles McN</w:t>
      </w:r>
      <w:r w:rsidR="005C7804" w:rsidRPr="00EE57B1">
        <w:rPr>
          <w:bCs/>
        </w:rPr>
        <w:t>eil</w:t>
      </w:r>
      <w:r w:rsidR="00422E57" w:rsidRPr="00EE57B1">
        <w:rPr>
          <w:bCs/>
        </w:rPr>
        <w:t xml:space="preserve"> -</w:t>
      </w:r>
      <w:r w:rsidR="005C7804" w:rsidRPr="00EE57B1">
        <w:rPr>
          <w:bCs/>
        </w:rPr>
        <w:t xml:space="preserve"> Director of African Studies at University of New Mexico, Dr. </w:t>
      </w:r>
      <w:proofErr w:type="spellStart"/>
      <w:r w:rsidR="005C7804" w:rsidRPr="00EE57B1">
        <w:rPr>
          <w:bCs/>
        </w:rPr>
        <w:t>Xeur</w:t>
      </w:r>
      <w:r w:rsidR="0085570B" w:rsidRPr="00EE57B1">
        <w:rPr>
          <w:bCs/>
        </w:rPr>
        <w:t>eth</w:t>
      </w:r>
      <w:proofErr w:type="spellEnd"/>
      <w:r w:rsidR="0085570B" w:rsidRPr="00EE57B1">
        <w:rPr>
          <w:bCs/>
        </w:rPr>
        <w:t xml:space="preserve"> </w:t>
      </w:r>
      <w:proofErr w:type="spellStart"/>
      <w:r w:rsidR="0085570B" w:rsidRPr="00EE57B1">
        <w:rPr>
          <w:bCs/>
        </w:rPr>
        <w:t>Woodly</w:t>
      </w:r>
      <w:proofErr w:type="spellEnd"/>
      <w:r w:rsidR="00422E57" w:rsidRPr="00EE57B1">
        <w:rPr>
          <w:bCs/>
        </w:rPr>
        <w:t xml:space="preserve"> -</w:t>
      </w:r>
      <w:r w:rsidR="008F4666" w:rsidRPr="00EE57B1">
        <w:rPr>
          <w:bCs/>
        </w:rPr>
        <w:t xml:space="preserve"> Professor NMSU,</w:t>
      </w:r>
      <w:r w:rsidR="000A6999" w:rsidRPr="00EE57B1">
        <w:rPr>
          <w:bCs/>
        </w:rPr>
        <w:t xml:space="preserve"> joined by the Provost</w:t>
      </w:r>
      <w:r w:rsidR="00875808" w:rsidRPr="00EE57B1">
        <w:rPr>
          <w:bCs/>
        </w:rPr>
        <w:t>, and prospective faculty members who may be able to teach the courses</w:t>
      </w:r>
      <w:r w:rsidRPr="00EE57B1">
        <w:rPr>
          <w:bCs/>
        </w:rPr>
        <w:t>.</w:t>
      </w:r>
      <w:r w:rsidR="008F4666" w:rsidRPr="00EE57B1">
        <w:rPr>
          <w:bCs/>
        </w:rPr>
        <w:t xml:space="preserve"> </w:t>
      </w:r>
    </w:p>
    <w:p w14:paraId="77381956" w14:textId="59C824D2" w:rsidR="00E973BE" w:rsidRPr="00EE57B1" w:rsidRDefault="00E973BE" w:rsidP="007B1246">
      <w:pPr>
        <w:pStyle w:val="ListParagraph"/>
        <w:numPr>
          <w:ilvl w:val="0"/>
          <w:numId w:val="8"/>
        </w:numPr>
        <w:rPr>
          <w:bCs/>
        </w:rPr>
      </w:pPr>
      <w:r w:rsidRPr="00EE57B1">
        <w:rPr>
          <w:bCs/>
        </w:rPr>
        <w:t xml:space="preserve">Cultural </w:t>
      </w:r>
      <w:r w:rsidR="00797EFF" w:rsidRPr="00EE57B1">
        <w:rPr>
          <w:bCs/>
        </w:rPr>
        <w:t xml:space="preserve">Diversity/Student Ambassador program similar to what’s </w:t>
      </w:r>
      <w:r w:rsidR="009A00FF" w:rsidRPr="00EE57B1">
        <w:rPr>
          <w:bCs/>
        </w:rPr>
        <w:t xml:space="preserve">in the academic colleges – show student support </w:t>
      </w:r>
      <w:r w:rsidR="00D9623A" w:rsidRPr="00EE57B1">
        <w:rPr>
          <w:bCs/>
        </w:rPr>
        <w:t>exists, inform about resources earlier</w:t>
      </w:r>
    </w:p>
    <w:p w14:paraId="6E3973EA" w14:textId="63D179A1" w:rsidR="009D3F94" w:rsidRPr="00EE57B1" w:rsidRDefault="00A25582" w:rsidP="007B1246">
      <w:pPr>
        <w:pStyle w:val="ListParagraph"/>
        <w:numPr>
          <w:ilvl w:val="0"/>
          <w:numId w:val="8"/>
        </w:numPr>
        <w:rPr>
          <w:bCs/>
        </w:rPr>
      </w:pPr>
      <w:r w:rsidRPr="00EE57B1">
        <w:rPr>
          <w:bCs/>
        </w:rPr>
        <w:t xml:space="preserve">Provide mandatory cultural </w:t>
      </w:r>
      <w:r w:rsidR="00CC47A0" w:rsidRPr="00EE57B1">
        <w:rPr>
          <w:bCs/>
        </w:rPr>
        <w:t>competency</w:t>
      </w:r>
      <w:r w:rsidRPr="00EE57B1">
        <w:rPr>
          <w:bCs/>
        </w:rPr>
        <w:t xml:space="preserve"> and diversity </w:t>
      </w:r>
      <w:r w:rsidR="00F44DB9" w:rsidRPr="00EE57B1">
        <w:rPr>
          <w:bCs/>
        </w:rPr>
        <w:t xml:space="preserve">training for all employees and student workers – President not in support </w:t>
      </w:r>
    </w:p>
    <w:p w14:paraId="47C41383" w14:textId="30244F41" w:rsidR="00F44DB9" w:rsidRPr="00EE57B1" w:rsidRDefault="002C7B39" w:rsidP="007B1246">
      <w:pPr>
        <w:pStyle w:val="ListParagraph"/>
        <w:numPr>
          <w:ilvl w:val="0"/>
          <w:numId w:val="8"/>
        </w:numPr>
        <w:rPr>
          <w:bCs/>
        </w:rPr>
      </w:pPr>
      <w:r w:rsidRPr="00EE57B1">
        <w:rPr>
          <w:bCs/>
        </w:rPr>
        <w:t>Campus climate survey on diversity to make strategic</w:t>
      </w:r>
      <w:r w:rsidR="00370DD5" w:rsidRPr="00EE57B1">
        <w:rPr>
          <w:bCs/>
        </w:rPr>
        <w:t xml:space="preserve"> policy changes</w:t>
      </w:r>
      <w:r w:rsidR="00CC47A0" w:rsidRPr="00EE57B1">
        <w:rPr>
          <w:bCs/>
        </w:rPr>
        <w:t xml:space="preserve"> based on the data</w:t>
      </w:r>
    </w:p>
    <w:p w14:paraId="7C0136E5" w14:textId="3BCCA88E" w:rsidR="00301F12" w:rsidRPr="00EE57B1" w:rsidRDefault="00301F12" w:rsidP="007B1246">
      <w:pPr>
        <w:pStyle w:val="ListParagraph"/>
        <w:numPr>
          <w:ilvl w:val="0"/>
          <w:numId w:val="8"/>
        </w:numPr>
        <w:rPr>
          <w:bCs/>
        </w:rPr>
      </w:pPr>
      <w:r w:rsidRPr="00EE57B1">
        <w:rPr>
          <w:bCs/>
        </w:rPr>
        <w:t xml:space="preserve">Would like to </w:t>
      </w:r>
      <w:r w:rsidR="00947D76" w:rsidRPr="00EE57B1">
        <w:rPr>
          <w:bCs/>
        </w:rPr>
        <w:t>have 2 seats on university hiring committees</w:t>
      </w:r>
      <w:r w:rsidR="009C149C" w:rsidRPr="00EE57B1">
        <w:rPr>
          <w:bCs/>
        </w:rPr>
        <w:t xml:space="preserve"> – one representative from </w:t>
      </w:r>
      <w:r w:rsidR="00AD4DDC" w:rsidRPr="00EE57B1">
        <w:rPr>
          <w:bCs/>
        </w:rPr>
        <w:t>Black</w:t>
      </w:r>
      <w:r w:rsidR="009C149C" w:rsidRPr="00EE57B1">
        <w:rPr>
          <w:bCs/>
        </w:rPr>
        <w:t xml:space="preserve"> Student Leadership Council and one Black Faculty/Staff</w:t>
      </w:r>
      <w:r w:rsidR="00AD4DDC" w:rsidRPr="00EE57B1">
        <w:rPr>
          <w:bCs/>
        </w:rPr>
        <w:t xml:space="preserve"> – previous searches have not been reflective of university population served</w:t>
      </w:r>
      <w:r w:rsidR="00A725C9" w:rsidRPr="00EE57B1">
        <w:rPr>
          <w:bCs/>
        </w:rPr>
        <w:t xml:space="preserve"> – President </w:t>
      </w:r>
      <w:proofErr w:type="spellStart"/>
      <w:r w:rsidR="00A725C9" w:rsidRPr="00EE57B1">
        <w:rPr>
          <w:bCs/>
        </w:rPr>
        <w:t>Floros</w:t>
      </w:r>
      <w:proofErr w:type="spellEnd"/>
      <w:r w:rsidR="00A725C9" w:rsidRPr="00EE57B1">
        <w:rPr>
          <w:bCs/>
        </w:rPr>
        <w:t xml:space="preserve"> </w:t>
      </w:r>
      <w:r w:rsidR="00FF21AD" w:rsidRPr="00EE57B1">
        <w:rPr>
          <w:bCs/>
        </w:rPr>
        <w:t xml:space="preserve">expressed the committees are large and a lot </w:t>
      </w:r>
      <w:r w:rsidR="000E6E66" w:rsidRPr="00EE57B1">
        <w:rPr>
          <w:bCs/>
        </w:rPr>
        <w:t>o</w:t>
      </w:r>
      <w:r w:rsidR="00FF21AD" w:rsidRPr="00EE57B1">
        <w:rPr>
          <w:bCs/>
        </w:rPr>
        <w:t xml:space="preserve">f </w:t>
      </w:r>
      <w:r w:rsidR="000E6E66" w:rsidRPr="00EE57B1">
        <w:rPr>
          <w:bCs/>
        </w:rPr>
        <w:t>regulations have to be followed</w:t>
      </w:r>
    </w:p>
    <w:p w14:paraId="356B2395" w14:textId="53B06D73" w:rsidR="006632EF" w:rsidRPr="00EE57B1" w:rsidRDefault="00C86507" w:rsidP="007B1246">
      <w:pPr>
        <w:pStyle w:val="ListParagraph"/>
        <w:numPr>
          <w:ilvl w:val="0"/>
          <w:numId w:val="7"/>
        </w:numPr>
        <w:rPr>
          <w:bCs/>
        </w:rPr>
      </w:pPr>
      <w:r w:rsidRPr="00EE57B1">
        <w:rPr>
          <w:bCs/>
        </w:rPr>
        <w:t xml:space="preserve">Laura Gutierrez-Spencer, Chair </w:t>
      </w:r>
      <w:r w:rsidR="009211F4" w:rsidRPr="00EE57B1">
        <w:rPr>
          <w:bCs/>
        </w:rPr>
        <w:t>–</w:t>
      </w:r>
      <w:r w:rsidRPr="00EE57B1">
        <w:rPr>
          <w:bCs/>
        </w:rPr>
        <w:t xml:space="preserve"> </w:t>
      </w:r>
      <w:r w:rsidR="009211F4" w:rsidRPr="00EE57B1">
        <w:rPr>
          <w:bCs/>
        </w:rPr>
        <w:t>remarked Garcia Annex is in bad shape, needs work</w:t>
      </w:r>
      <w:r w:rsidR="004B5194" w:rsidRPr="00EE57B1">
        <w:rPr>
          <w:bCs/>
        </w:rPr>
        <w:t>, sewer pipes leaking, bad odor</w:t>
      </w:r>
      <w:r w:rsidR="008E6195" w:rsidRPr="00EE57B1">
        <w:rPr>
          <w:bCs/>
        </w:rPr>
        <w:t xml:space="preserve">. </w:t>
      </w:r>
      <w:r w:rsidR="00B264B6" w:rsidRPr="00EE57B1">
        <w:rPr>
          <w:bCs/>
        </w:rPr>
        <w:t>Diversity Programs have not received any H</w:t>
      </w:r>
      <w:r w:rsidR="00DC6B3F" w:rsidRPr="00EE57B1">
        <w:rPr>
          <w:bCs/>
        </w:rPr>
        <w:t xml:space="preserve">SI </w:t>
      </w:r>
      <w:r w:rsidR="00B264B6" w:rsidRPr="00EE57B1">
        <w:rPr>
          <w:bCs/>
        </w:rPr>
        <w:t xml:space="preserve">funds in </w:t>
      </w:r>
      <w:r w:rsidR="00DC6B3F" w:rsidRPr="00EE57B1">
        <w:rPr>
          <w:bCs/>
        </w:rPr>
        <w:t>30 years</w:t>
      </w:r>
    </w:p>
    <w:p w14:paraId="3263CA31" w14:textId="65584BB4" w:rsidR="0044403B" w:rsidRPr="00EE57B1" w:rsidRDefault="00203948" w:rsidP="007B1246">
      <w:pPr>
        <w:pStyle w:val="ListParagraph"/>
        <w:numPr>
          <w:ilvl w:val="0"/>
          <w:numId w:val="7"/>
        </w:numPr>
        <w:rPr>
          <w:bCs/>
        </w:rPr>
      </w:pPr>
      <w:r w:rsidRPr="00EE57B1">
        <w:rPr>
          <w:bCs/>
        </w:rPr>
        <w:t>Festus Addo-Yobo</w:t>
      </w:r>
      <w:r w:rsidR="003B39EC" w:rsidRPr="00EE57B1">
        <w:rPr>
          <w:bCs/>
        </w:rPr>
        <w:t xml:space="preserve">, </w:t>
      </w:r>
      <w:r w:rsidRPr="00EE57B1">
        <w:rPr>
          <w:bCs/>
        </w:rPr>
        <w:t>Black Programs</w:t>
      </w:r>
      <w:r w:rsidR="003B39EC" w:rsidRPr="00EE57B1">
        <w:rPr>
          <w:bCs/>
        </w:rPr>
        <w:t xml:space="preserve"> – Met with Supervisor Dr. Greg Fant</w:t>
      </w:r>
      <w:r w:rsidR="00330101" w:rsidRPr="00EE57B1">
        <w:rPr>
          <w:bCs/>
        </w:rPr>
        <w:t xml:space="preserve"> – Some of the aforementioned concerns were addressed immediately. </w:t>
      </w:r>
    </w:p>
    <w:p w14:paraId="075D28A3" w14:textId="3B4057CF" w:rsidR="00450094" w:rsidRPr="00EE57B1" w:rsidRDefault="00450094" w:rsidP="007B1246">
      <w:pPr>
        <w:pStyle w:val="ListParagraph"/>
        <w:numPr>
          <w:ilvl w:val="0"/>
          <w:numId w:val="9"/>
        </w:numPr>
        <w:rPr>
          <w:bCs/>
        </w:rPr>
      </w:pPr>
      <w:r w:rsidRPr="00EE57B1">
        <w:rPr>
          <w:bCs/>
        </w:rPr>
        <w:t>Secretary will start immediately</w:t>
      </w:r>
    </w:p>
    <w:p w14:paraId="2E7566C8" w14:textId="5EA97668" w:rsidR="00A10FBF" w:rsidRPr="00EE57B1" w:rsidRDefault="00A10FBF" w:rsidP="007B1246">
      <w:pPr>
        <w:pStyle w:val="ListParagraph"/>
        <w:numPr>
          <w:ilvl w:val="0"/>
          <w:numId w:val="9"/>
        </w:numPr>
        <w:rPr>
          <w:bCs/>
        </w:rPr>
      </w:pPr>
      <w:r w:rsidRPr="00EE57B1">
        <w:rPr>
          <w:bCs/>
        </w:rPr>
        <w:t>Revision of lounge in Secretary’s Office</w:t>
      </w:r>
    </w:p>
    <w:p w14:paraId="26306F7D" w14:textId="1B0077B6" w:rsidR="0064723A" w:rsidRPr="00EE57B1" w:rsidRDefault="0064723A" w:rsidP="007B1246">
      <w:pPr>
        <w:pStyle w:val="ListParagraph"/>
        <w:numPr>
          <w:ilvl w:val="0"/>
          <w:numId w:val="9"/>
        </w:numPr>
        <w:rPr>
          <w:bCs/>
        </w:rPr>
      </w:pPr>
      <w:r w:rsidRPr="00EE57B1">
        <w:rPr>
          <w:bCs/>
        </w:rPr>
        <w:t>M</w:t>
      </w:r>
      <w:r w:rsidR="00522F8B" w:rsidRPr="00EE57B1">
        <w:rPr>
          <w:bCs/>
        </w:rPr>
        <w:t xml:space="preserve">inor in </w:t>
      </w:r>
      <w:r w:rsidR="006F2599" w:rsidRPr="00EE57B1">
        <w:rPr>
          <w:bCs/>
        </w:rPr>
        <w:t>Black Studies may be</w:t>
      </w:r>
      <w:r w:rsidR="00522F8B" w:rsidRPr="00EE57B1">
        <w:rPr>
          <w:bCs/>
        </w:rPr>
        <w:t xml:space="preserve"> established in Fall, may be a major as discussed by Faculty Senate</w:t>
      </w:r>
    </w:p>
    <w:p w14:paraId="4F4161CF" w14:textId="23129E01" w:rsidR="00B2781E" w:rsidRPr="00EE57B1" w:rsidRDefault="00B2781E" w:rsidP="007B1246">
      <w:pPr>
        <w:pStyle w:val="ListParagraph"/>
        <w:numPr>
          <w:ilvl w:val="0"/>
          <w:numId w:val="9"/>
        </w:numPr>
        <w:rPr>
          <w:bCs/>
        </w:rPr>
      </w:pPr>
      <w:r w:rsidRPr="00EE57B1">
        <w:rPr>
          <w:bCs/>
        </w:rPr>
        <w:t>Fundraising with Alumni</w:t>
      </w:r>
    </w:p>
    <w:p w14:paraId="1C444B88" w14:textId="2D2373EA" w:rsidR="00B2781E" w:rsidRPr="00EE57B1" w:rsidRDefault="00B2781E" w:rsidP="007B1246">
      <w:pPr>
        <w:pStyle w:val="ListParagraph"/>
        <w:numPr>
          <w:ilvl w:val="0"/>
          <w:numId w:val="9"/>
        </w:numPr>
        <w:rPr>
          <w:bCs/>
        </w:rPr>
      </w:pPr>
      <w:r w:rsidRPr="00EE57B1">
        <w:rPr>
          <w:bCs/>
        </w:rPr>
        <w:t>Meeting with Dr. Renae Scott</w:t>
      </w:r>
      <w:r w:rsidR="000F4818" w:rsidRPr="00EE57B1">
        <w:rPr>
          <w:bCs/>
        </w:rPr>
        <w:t xml:space="preserve"> (</w:t>
      </w:r>
      <w:r w:rsidR="00566E5B" w:rsidRPr="00EE57B1">
        <w:rPr>
          <w:bCs/>
        </w:rPr>
        <w:t>Student Success and Enrollment Management</w:t>
      </w:r>
      <w:proofErr w:type="gramStart"/>
      <w:r w:rsidR="000557A3" w:rsidRPr="00EE57B1">
        <w:rPr>
          <w:bCs/>
        </w:rPr>
        <w:t xml:space="preserve">), </w:t>
      </w:r>
      <w:r w:rsidR="00566E5B" w:rsidRPr="00EE57B1">
        <w:rPr>
          <w:bCs/>
        </w:rPr>
        <w:t xml:space="preserve"> </w:t>
      </w:r>
      <w:r w:rsidR="000557A3" w:rsidRPr="00EE57B1">
        <w:rPr>
          <w:bCs/>
        </w:rPr>
        <w:t>D</w:t>
      </w:r>
      <w:r w:rsidR="008751B1" w:rsidRPr="00EE57B1">
        <w:rPr>
          <w:bCs/>
        </w:rPr>
        <w:t>r.</w:t>
      </w:r>
      <w:proofErr w:type="gramEnd"/>
      <w:r w:rsidR="008751B1" w:rsidRPr="00EE57B1">
        <w:rPr>
          <w:bCs/>
        </w:rPr>
        <w:t xml:space="preserve"> `Patrick Turner</w:t>
      </w:r>
      <w:r w:rsidR="000557A3" w:rsidRPr="00EE57B1">
        <w:rPr>
          <w:bCs/>
        </w:rPr>
        <w:t xml:space="preserve"> (Assistant Director of </w:t>
      </w:r>
      <w:r w:rsidR="00F578F4" w:rsidRPr="00EE57B1">
        <w:rPr>
          <w:bCs/>
        </w:rPr>
        <w:t>Student Success Center)</w:t>
      </w:r>
      <w:r w:rsidR="008751B1" w:rsidRPr="00EE57B1">
        <w:rPr>
          <w:bCs/>
        </w:rPr>
        <w:t xml:space="preserve"> to discuss African American Recruitment and </w:t>
      </w:r>
      <w:r w:rsidR="000F4818" w:rsidRPr="00EE57B1">
        <w:rPr>
          <w:bCs/>
        </w:rPr>
        <w:t>Retention</w:t>
      </w:r>
    </w:p>
    <w:p w14:paraId="442290E1" w14:textId="70FADC0C" w:rsidR="00776F1B" w:rsidRPr="00EE57B1" w:rsidRDefault="00776F1B" w:rsidP="007B1246">
      <w:pPr>
        <w:pStyle w:val="ListParagraph"/>
        <w:numPr>
          <w:ilvl w:val="0"/>
          <w:numId w:val="7"/>
        </w:numPr>
        <w:rPr>
          <w:bCs/>
        </w:rPr>
      </w:pPr>
      <w:r w:rsidRPr="00EE57B1">
        <w:rPr>
          <w:bCs/>
        </w:rPr>
        <w:t xml:space="preserve">Juan Garcia, </w:t>
      </w:r>
      <w:r w:rsidR="001044FC" w:rsidRPr="00EE57B1">
        <w:rPr>
          <w:bCs/>
        </w:rPr>
        <w:t>NMSU Alamogordo</w:t>
      </w:r>
      <w:r w:rsidR="00B13F1A" w:rsidRPr="00EE57B1">
        <w:rPr>
          <w:bCs/>
        </w:rPr>
        <w:t xml:space="preserve"> </w:t>
      </w:r>
      <w:r w:rsidR="00D7233F" w:rsidRPr="00EE57B1">
        <w:rPr>
          <w:bCs/>
        </w:rPr>
        <w:t>–</w:t>
      </w:r>
      <w:r w:rsidR="00B13F1A" w:rsidRPr="00EE57B1">
        <w:rPr>
          <w:bCs/>
        </w:rPr>
        <w:t xml:space="preserve"> </w:t>
      </w:r>
      <w:r w:rsidR="00D7233F" w:rsidRPr="00EE57B1">
        <w:rPr>
          <w:bCs/>
        </w:rPr>
        <w:t>questioned about the Presidential Search for DACC.</w:t>
      </w:r>
      <w:r w:rsidR="00AF0F82" w:rsidRPr="00EE57B1">
        <w:rPr>
          <w:bCs/>
        </w:rPr>
        <w:t xml:space="preserve"> Expressed that this is an opportunity to Diversify the </w:t>
      </w:r>
      <w:r w:rsidR="00DB75BA" w:rsidRPr="00EE57B1">
        <w:rPr>
          <w:bCs/>
        </w:rPr>
        <w:t>position.</w:t>
      </w:r>
    </w:p>
    <w:p w14:paraId="6046DD9A" w14:textId="1C8031B4" w:rsidR="00431DD6" w:rsidRPr="00EE57B1" w:rsidRDefault="004836FE" w:rsidP="007B1246">
      <w:pPr>
        <w:pStyle w:val="ListParagraph"/>
        <w:numPr>
          <w:ilvl w:val="0"/>
          <w:numId w:val="7"/>
        </w:numPr>
        <w:rPr>
          <w:bCs/>
        </w:rPr>
      </w:pPr>
      <w:r w:rsidRPr="00EE57B1">
        <w:rPr>
          <w:bCs/>
        </w:rPr>
        <w:t>Laura Gutierrez-Spencer</w:t>
      </w:r>
      <w:r w:rsidR="00B32DA7" w:rsidRPr="00EE57B1">
        <w:rPr>
          <w:bCs/>
        </w:rPr>
        <w:t xml:space="preserve">, Chair Diversity Council </w:t>
      </w:r>
      <w:r w:rsidR="00B3492C" w:rsidRPr="00EE57B1">
        <w:rPr>
          <w:bCs/>
        </w:rPr>
        <w:t>–</w:t>
      </w:r>
      <w:r w:rsidR="00431DD6" w:rsidRPr="00EE57B1">
        <w:rPr>
          <w:bCs/>
        </w:rPr>
        <w:t xml:space="preserve"> commented President </w:t>
      </w:r>
      <w:proofErr w:type="spellStart"/>
      <w:r w:rsidR="00431DD6" w:rsidRPr="00EE57B1">
        <w:rPr>
          <w:bCs/>
        </w:rPr>
        <w:t>Floros</w:t>
      </w:r>
      <w:proofErr w:type="spellEnd"/>
      <w:r w:rsidR="00431DD6" w:rsidRPr="00EE57B1">
        <w:rPr>
          <w:bCs/>
        </w:rPr>
        <w:t xml:space="preserve"> asked the Diversity Council to draft a job description for the Chief Diversity Officer position.</w:t>
      </w:r>
    </w:p>
    <w:p w14:paraId="19B042C7" w14:textId="77777777" w:rsidR="00431DD6" w:rsidRPr="00EE57B1" w:rsidRDefault="00431DD6" w:rsidP="00E43FA5">
      <w:pPr>
        <w:rPr>
          <w:bCs/>
        </w:rPr>
      </w:pPr>
    </w:p>
    <w:p w14:paraId="6121582B" w14:textId="503A1BBC" w:rsidR="00E11A51" w:rsidRPr="00EE57B1" w:rsidRDefault="00E11A51" w:rsidP="00F82AAD">
      <w:pPr>
        <w:pStyle w:val="ListParagraph"/>
        <w:ind w:left="1800"/>
        <w:rPr>
          <w:bCs/>
        </w:rPr>
      </w:pPr>
    </w:p>
    <w:p w14:paraId="76FAAB63" w14:textId="369ACBC7" w:rsidR="004836FE" w:rsidRPr="00EE57B1" w:rsidRDefault="00B32DA7" w:rsidP="00E11A51">
      <w:pPr>
        <w:ind w:left="1440"/>
        <w:rPr>
          <w:bCs/>
        </w:rPr>
      </w:pPr>
      <w:r w:rsidRPr="00EE57B1">
        <w:rPr>
          <w:bCs/>
        </w:rPr>
        <w:t xml:space="preserve"> </w:t>
      </w:r>
      <w:r w:rsidR="00B3492C" w:rsidRPr="00EE57B1">
        <w:rPr>
          <w:bCs/>
        </w:rPr>
        <w:t>Thank</w:t>
      </w:r>
      <w:r w:rsidR="00F82AAD" w:rsidRPr="00EE57B1">
        <w:rPr>
          <w:bCs/>
        </w:rPr>
        <w:t>ed</w:t>
      </w:r>
      <w:r w:rsidR="00B3492C" w:rsidRPr="00EE57B1">
        <w:rPr>
          <w:bCs/>
        </w:rPr>
        <w:t xml:space="preserve"> the Council for the work performed this year and thank</w:t>
      </w:r>
      <w:r w:rsidR="00F82AAD" w:rsidRPr="00EE57B1">
        <w:rPr>
          <w:bCs/>
        </w:rPr>
        <w:t xml:space="preserve">ed </w:t>
      </w:r>
      <w:r w:rsidR="00B3492C" w:rsidRPr="00EE57B1">
        <w:rPr>
          <w:bCs/>
        </w:rPr>
        <w:t>the Council for the opportunity to serve</w:t>
      </w:r>
      <w:r w:rsidR="007B2D83" w:rsidRPr="00EE57B1">
        <w:rPr>
          <w:bCs/>
        </w:rPr>
        <w:t>. Turned the meeting over t</w:t>
      </w:r>
      <w:r w:rsidR="00961592" w:rsidRPr="00EE57B1">
        <w:rPr>
          <w:bCs/>
        </w:rPr>
        <w:t xml:space="preserve">o </w:t>
      </w:r>
      <w:r w:rsidR="007B2D83" w:rsidRPr="00EE57B1">
        <w:rPr>
          <w:bCs/>
        </w:rPr>
        <w:t>Chair Elect – Carol Flinchbaugh</w:t>
      </w:r>
    </w:p>
    <w:p w14:paraId="6DA8E879" w14:textId="2F02417F" w:rsidR="007A7FC4" w:rsidRPr="00EE57B1" w:rsidRDefault="007B2D83" w:rsidP="007B1246">
      <w:pPr>
        <w:pStyle w:val="ListParagraph"/>
        <w:numPr>
          <w:ilvl w:val="0"/>
          <w:numId w:val="7"/>
        </w:numPr>
        <w:rPr>
          <w:bCs/>
        </w:rPr>
      </w:pPr>
      <w:r w:rsidRPr="00EE57B1">
        <w:rPr>
          <w:bCs/>
        </w:rPr>
        <w:t>Carol Flinchba</w:t>
      </w:r>
      <w:r w:rsidR="00107E2F" w:rsidRPr="00EE57B1">
        <w:rPr>
          <w:bCs/>
        </w:rPr>
        <w:t>ugh – Chair Elect – expressed her excitement and</w:t>
      </w:r>
      <w:r w:rsidR="00DB75BA" w:rsidRPr="00EE57B1">
        <w:rPr>
          <w:bCs/>
        </w:rPr>
        <w:t xml:space="preserve"> vision. Wanted to be sure the Diversity Council had direction from the President.</w:t>
      </w:r>
      <w:r w:rsidR="00107E2F" w:rsidRPr="00EE57B1">
        <w:rPr>
          <w:bCs/>
        </w:rPr>
        <w:t xml:space="preserve"> </w:t>
      </w:r>
      <w:r w:rsidR="001A1B92" w:rsidRPr="00EE57B1">
        <w:rPr>
          <w:bCs/>
        </w:rPr>
        <w:t>The Diversity Council is the only Council that is systemwide.</w:t>
      </w:r>
      <w:r w:rsidR="001A6E44" w:rsidRPr="00EE57B1">
        <w:rPr>
          <w:bCs/>
        </w:rPr>
        <w:t xml:space="preserve"> Wanted to make sure we are going forward</w:t>
      </w:r>
      <w:r w:rsidR="001B6D2E" w:rsidRPr="00EE57B1">
        <w:rPr>
          <w:bCs/>
        </w:rPr>
        <w:t xml:space="preserve">. </w:t>
      </w:r>
      <w:r w:rsidR="00797BB9" w:rsidRPr="00EE57B1">
        <w:rPr>
          <w:bCs/>
        </w:rPr>
        <w:t xml:space="preserve">Plans to meet with President </w:t>
      </w:r>
      <w:proofErr w:type="spellStart"/>
      <w:r w:rsidR="00797BB9" w:rsidRPr="00EE57B1">
        <w:rPr>
          <w:bCs/>
        </w:rPr>
        <w:t>Floros</w:t>
      </w:r>
      <w:proofErr w:type="spellEnd"/>
      <w:r w:rsidR="00797BB9" w:rsidRPr="00EE57B1">
        <w:rPr>
          <w:bCs/>
        </w:rPr>
        <w:t xml:space="preserve"> to cla</w:t>
      </w:r>
      <w:r w:rsidR="00F94B6E" w:rsidRPr="00EE57B1">
        <w:rPr>
          <w:bCs/>
        </w:rPr>
        <w:t xml:space="preserve">rify the mission. </w:t>
      </w:r>
      <w:r w:rsidR="0038741B" w:rsidRPr="00EE57B1">
        <w:rPr>
          <w:bCs/>
        </w:rPr>
        <w:t xml:space="preserve">Invited </w:t>
      </w:r>
      <w:r w:rsidR="00DF02E1" w:rsidRPr="00EE57B1">
        <w:rPr>
          <w:bCs/>
        </w:rPr>
        <w:t>Council members</w:t>
      </w:r>
      <w:r w:rsidR="0038741B" w:rsidRPr="00EE57B1">
        <w:rPr>
          <w:bCs/>
        </w:rPr>
        <w:t xml:space="preserve"> to join her during the summer if they would l</w:t>
      </w:r>
      <w:r w:rsidR="00EC00A8" w:rsidRPr="00EE57B1">
        <w:rPr>
          <w:bCs/>
        </w:rPr>
        <w:t>ike to meet with President on behalf of the Diversity Council.</w:t>
      </w:r>
    </w:p>
    <w:p w14:paraId="222FB575" w14:textId="72B31543" w:rsidR="002A295A" w:rsidRPr="00EE57B1" w:rsidRDefault="0038741B" w:rsidP="0038741B">
      <w:pPr>
        <w:rPr>
          <w:bCs/>
        </w:rPr>
      </w:pPr>
      <w:r w:rsidRPr="00EE57B1">
        <w:rPr>
          <w:bCs/>
        </w:rPr>
        <w:t>Meeting adjourned</w:t>
      </w:r>
      <w:r w:rsidR="00DF02E1" w:rsidRPr="00EE57B1">
        <w:rPr>
          <w:bCs/>
        </w:rPr>
        <w:t>: 2:35 pm</w:t>
      </w:r>
    </w:p>
    <w:sectPr w:rsidR="002A295A" w:rsidRPr="00EE57B1" w:rsidSect="00DF4972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37AEED" w14:textId="77777777" w:rsidR="007B1246" w:rsidRDefault="007B1246" w:rsidP="006B22FF">
      <w:pPr>
        <w:spacing w:after="0" w:line="240" w:lineRule="auto"/>
      </w:pPr>
      <w:r>
        <w:separator/>
      </w:r>
    </w:p>
  </w:endnote>
  <w:endnote w:type="continuationSeparator" w:id="0">
    <w:p w14:paraId="3921C646" w14:textId="77777777" w:rsidR="007B1246" w:rsidRDefault="007B1246" w:rsidP="006B22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0597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0A2CD2" w14:textId="77777777" w:rsidR="00C12A0A" w:rsidRDefault="00C12A0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3D9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06657B8" w14:textId="77777777" w:rsidR="00C12A0A" w:rsidRDefault="00C12A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23A7AB" w14:textId="77777777" w:rsidR="007B1246" w:rsidRDefault="007B1246" w:rsidP="006B22FF">
      <w:pPr>
        <w:spacing w:after="0" w:line="240" w:lineRule="auto"/>
      </w:pPr>
      <w:r>
        <w:separator/>
      </w:r>
    </w:p>
  </w:footnote>
  <w:footnote w:type="continuationSeparator" w:id="0">
    <w:p w14:paraId="661D2687" w14:textId="77777777" w:rsidR="007B1246" w:rsidRDefault="007B1246" w:rsidP="006B22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AC5C34"/>
    <w:multiLevelType w:val="hybridMultilevel"/>
    <w:tmpl w:val="0B6CB2C0"/>
    <w:lvl w:ilvl="0" w:tplc="FFFFFFF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4FE0C65"/>
    <w:multiLevelType w:val="hybridMultilevel"/>
    <w:tmpl w:val="74C8858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4981F80"/>
    <w:multiLevelType w:val="hybridMultilevel"/>
    <w:tmpl w:val="51FA6C9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44C45270"/>
    <w:multiLevelType w:val="hybridMultilevel"/>
    <w:tmpl w:val="BB66F2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F511D1A"/>
    <w:multiLevelType w:val="hybridMultilevel"/>
    <w:tmpl w:val="491E900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540F1688"/>
    <w:multiLevelType w:val="hybridMultilevel"/>
    <w:tmpl w:val="3B7C4D8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663697F"/>
    <w:multiLevelType w:val="hybridMultilevel"/>
    <w:tmpl w:val="07860A1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589C24E3"/>
    <w:multiLevelType w:val="hybridMultilevel"/>
    <w:tmpl w:val="A6DE2574"/>
    <w:lvl w:ilvl="0" w:tplc="3E768822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618254F6">
      <w:start w:val="1"/>
      <w:numFmt w:val="lowerLetter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B43B2A"/>
    <w:multiLevelType w:val="hybridMultilevel"/>
    <w:tmpl w:val="7A404B18"/>
    <w:lvl w:ilvl="0" w:tplc="4BCA09E8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5"/>
  </w:num>
  <w:num w:numId="3">
    <w:abstractNumId w:val="8"/>
  </w:num>
  <w:num w:numId="4">
    <w:abstractNumId w:val="3"/>
  </w:num>
  <w:num w:numId="5">
    <w:abstractNumId w:val="4"/>
  </w:num>
  <w:num w:numId="6">
    <w:abstractNumId w:val="2"/>
  </w:num>
  <w:num w:numId="7">
    <w:abstractNumId w:val="0"/>
  </w:num>
  <w:num w:numId="8">
    <w:abstractNumId w:val="6"/>
  </w:num>
  <w:num w:numId="9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DU3MTQ0sQQyzZR0lIJTi4sz8/NACgxrASsz6UgsAAAA"/>
  </w:docVars>
  <w:rsids>
    <w:rsidRoot w:val="00995EED"/>
    <w:rsid w:val="00030782"/>
    <w:rsid w:val="00033A04"/>
    <w:rsid w:val="000346C9"/>
    <w:rsid w:val="00041E91"/>
    <w:rsid w:val="0004457C"/>
    <w:rsid w:val="00045E5E"/>
    <w:rsid w:val="000557A3"/>
    <w:rsid w:val="000633F6"/>
    <w:rsid w:val="00072716"/>
    <w:rsid w:val="00072D28"/>
    <w:rsid w:val="000737D3"/>
    <w:rsid w:val="00084D93"/>
    <w:rsid w:val="000917CC"/>
    <w:rsid w:val="000966D5"/>
    <w:rsid w:val="0009696E"/>
    <w:rsid w:val="000A06B0"/>
    <w:rsid w:val="000A1317"/>
    <w:rsid w:val="000A1975"/>
    <w:rsid w:val="000A6999"/>
    <w:rsid w:val="000B2C65"/>
    <w:rsid w:val="000B6252"/>
    <w:rsid w:val="000C1BD8"/>
    <w:rsid w:val="000C1D2B"/>
    <w:rsid w:val="000D0915"/>
    <w:rsid w:val="000E6E66"/>
    <w:rsid w:val="000F4818"/>
    <w:rsid w:val="00100C31"/>
    <w:rsid w:val="001044FC"/>
    <w:rsid w:val="00107E2F"/>
    <w:rsid w:val="00116604"/>
    <w:rsid w:val="00124AB0"/>
    <w:rsid w:val="00134A12"/>
    <w:rsid w:val="00151048"/>
    <w:rsid w:val="001514CC"/>
    <w:rsid w:val="0015156B"/>
    <w:rsid w:val="0015342E"/>
    <w:rsid w:val="00165FA3"/>
    <w:rsid w:val="00166B90"/>
    <w:rsid w:val="001701DA"/>
    <w:rsid w:val="00170A1D"/>
    <w:rsid w:val="00172057"/>
    <w:rsid w:val="001745A7"/>
    <w:rsid w:val="001811BC"/>
    <w:rsid w:val="00182469"/>
    <w:rsid w:val="001866C2"/>
    <w:rsid w:val="00197353"/>
    <w:rsid w:val="001A1B92"/>
    <w:rsid w:val="001A6E44"/>
    <w:rsid w:val="001B6D2E"/>
    <w:rsid w:val="001C013E"/>
    <w:rsid w:val="001C5F4A"/>
    <w:rsid w:val="001D412E"/>
    <w:rsid w:val="001E0667"/>
    <w:rsid w:val="001E11F0"/>
    <w:rsid w:val="001F1628"/>
    <w:rsid w:val="00203948"/>
    <w:rsid w:val="0021508C"/>
    <w:rsid w:val="002174E4"/>
    <w:rsid w:val="00220CAA"/>
    <w:rsid w:val="00224BD0"/>
    <w:rsid w:val="002373DB"/>
    <w:rsid w:val="002503A8"/>
    <w:rsid w:val="00251699"/>
    <w:rsid w:val="0026384A"/>
    <w:rsid w:val="00265257"/>
    <w:rsid w:val="002710CF"/>
    <w:rsid w:val="00272326"/>
    <w:rsid w:val="002818CD"/>
    <w:rsid w:val="00281C65"/>
    <w:rsid w:val="002848B8"/>
    <w:rsid w:val="00286E68"/>
    <w:rsid w:val="00294FC7"/>
    <w:rsid w:val="00295A09"/>
    <w:rsid w:val="002A1B18"/>
    <w:rsid w:val="002A295A"/>
    <w:rsid w:val="002A5C13"/>
    <w:rsid w:val="002A67FC"/>
    <w:rsid w:val="002C7B39"/>
    <w:rsid w:val="002D3E67"/>
    <w:rsid w:val="002D57A1"/>
    <w:rsid w:val="002E420F"/>
    <w:rsid w:val="002F608F"/>
    <w:rsid w:val="002F6F41"/>
    <w:rsid w:val="0030188E"/>
    <w:rsid w:val="00301F12"/>
    <w:rsid w:val="00303280"/>
    <w:rsid w:val="003077C7"/>
    <w:rsid w:val="00311FB5"/>
    <w:rsid w:val="00314384"/>
    <w:rsid w:val="00315C25"/>
    <w:rsid w:val="0032035A"/>
    <w:rsid w:val="00322D2D"/>
    <w:rsid w:val="00330101"/>
    <w:rsid w:val="00337B44"/>
    <w:rsid w:val="00340905"/>
    <w:rsid w:val="003449A6"/>
    <w:rsid w:val="00347154"/>
    <w:rsid w:val="00370717"/>
    <w:rsid w:val="00370DD5"/>
    <w:rsid w:val="00376D67"/>
    <w:rsid w:val="0038399D"/>
    <w:rsid w:val="00383F5E"/>
    <w:rsid w:val="0038741B"/>
    <w:rsid w:val="003879C0"/>
    <w:rsid w:val="003940A7"/>
    <w:rsid w:val="003A4F19"/>
    <w:rsid w:val="003B39EC"/>
    <w:rsid w:val="003B773C"/>
    <w:rsid w:val="003C3D3B"/>
    <w:rsid w:val="003D1F04"/>
    <w:rsid w:val="003D212D"/>
    <w:rsid w:val="003D2F8F"/>
    <w:rsid w:val="003D705B"/>
    <w:rsid w:val="003D73A1"/>
    <w:rsid w:val="003E2202"/>
    <w:rsid w:val="003F6386"/>
    <w:rsid w:val="00402AAB"/>
    <w:rsid w:val="004075D5"/>
    <w:rsid w:val="00422E57"/>
    <w:rsid w:val="00431DD6"/>
    <w:rsid w:val="004327C7"/>
    <w:rsid w:val="00436CAE"/>
    <w:rsid w:val="0044403B"/>
    <w:rsid w:val="00450094"/>
    <w:rsid w:val="00462140"/>
    <w:rsid w:val="004836FE"/>
    <w:rsid w:val="00485E5A"/>
    <w:rsid w:val="00486477"/>
    <w:rsid w:val="00495C69"/>
    <w:rsid w:val="00497994"/>
    <w:rsid w:val="004B5194"/>
    <w:rsid w:val="004C0836"/>
    <w:rsid w:val="004C7080"/>
    <w:rsid w:val="004E30E3"/>
    <w:rsid w:val="004F5171"/>
    <w:rsid w:val="004F687F"/>
    <w:rsid w:val="00503218"/>
    <w:rsid w:val="00514AD7"/>
    <w:rsid w:val="00522F8B"/>
    <w:rsid w:val="00524E5C"/>
    <w:rsid w:val="005369A7"/>
    <w:rsid w:val="0054354D"/>
    <w:rsid w:val="0054604E"/>
    <w:rsid w:val="005464AC"/>
    <w:rsid w:val="005501DA"/>
    <w:rsid w:val="00550F40"/>
    <w:rsid w:val="00566E5B"/>
    <w:rsid w:val="00572585"/>
    <w:rsid w:val="005819A9"/>
    <w:rsid w:val="00594C3E"/>
    <w:rsid w:val="00596CE0"/>
    <w:rsid w:val="005B0E47"/>
    <w:rsid w:val="005B7802"/>
    <w:rsid w:val="005C7804"/>
    <w:rsid w:val="005C78D1"/>
    <w:rsid w:val="005D0CB3"/>
    <w:rsid w:val="005E4EE3"/>
    <w:rsid w:val="005E56A2"/>
    <w:rsid w:val="005F7DAD"/>
    <w:rsid w:val="00602126"/>
    <w:rsid w:val="00620162"/>
    <w:rsid w:val="006279BD"/>
    <w:rsid w:val="006306AE"/>
    <w:rsid w:val="006333F8"/>
    <w:rsid w:val="0064723A"/>
    <w:rsid w:val="00660575"/>
    <w:rsid w:val="00661D81"/>
    <w:rsid w:val="006632EF"/>
    <w:rsid w:val="006638E4"/>
    <w:rsid w:val="00672BAA"/>
    <w:rsid w:val="00675641"/>
    <w:rsid w:val="006807CF"/>
    <w:rsid w:val="00680BB8"/>
    <w:rsid w:val="00695A71"/>
    <w:rsid w:val="006B22FF"/>
    <w:rsid w:val="006B41CF"/>
    <w:rsid w:val="006B4EAA"/>
    <w:rsid w:val="006C1A05"/>
    <w:rsid w:val="006D2258"/>
    <w:rsid w:val="006D516B"/>
    <w:rsid w:val="006F2599"/>
    <w:rsid w:val="006F32E4"/>
    <w:rsid w:val="00707FDB"/>
    <w:rsid w:val="0073232A"/>
    <w:rsid w:val="0073265E"/>
    <w:rsid w:val="007341A5"/>
    <w:rsid w:val="007350CB"/>
    <w:rsid w:val="0075048D"/>
    <w:rsid w:val="007506B5"/>
    <w:rsid w:val="00752841"/>
    <w:rsid w:val="00775DB4"/>
    <w:rsid w:val="00776F1B"/>
    <w:rsid w:val="00777071"/>
    <w:rsid w:val="00786CCB"/>
    <w:rsid w:val="0079160B"/>
    <w:rsid w:val="0079518D"/>
    <w:rsid w:val="00797BB9"/>
    <w:rsid w:val="00797D14"/>
    <w:rsid w:val="00797EFF"/>
    <w:rsid w:val="007A0FB2"/>
    <w:rsid w:val="007A3BA0"/>
    <w:rsid w:val="007A7FC4"/>
    <w:rsid w:val="007B0D89"/>
    <w:rsid w:val="007B1246"/>
    <w:rsid w:val="007B206D"/>
    <w:rsid w:val="007B2D83"/>
    <w:rsid w:val="007C23C9"/>
    <w:rsid w:val="007C748F"/>
    <w:rsid w:val="007D270F"/>
    <w:rsid w:val="007D6674"/>
    <w:rsid w:val="007F5418"/>
    <w:rsid w:val="00813253"/>
    <w:rsid w:val="00840C05"/>
    <w:rsid w:val="0085445D"/>
    <w:rsid w:val="0085570B"/>
    <w:rsid w:val="00862E6C"/>
    <w:rsid w:val="00871203"/>
    <w:rsid w:val="008751B1"/>
    <w:rsid w:val="00875676"/>
    <w:rsid w:val="00875808"/>
    <w:rsid w:val="008A439A"/>
    <w:rsid w:val="008B00F3"/>
    <w:rsid w:val="008B62CE"/>
    <w:rsid w:val="008C54EE"/>
    <w:rsid w:val="008D3469"/>
    <w:rsid w:val="008D5612"/>
    <w:rsid w:val="008D7642"/>
    <w:rsid w:val="008E6195"/>
    <w:rsid w:val="008E792F"/>
    <w:rsid w:val="008F4666"/>
    <w:rsid w:val="00903FB7"/>
    <w:rsid w:val="00904B29"/>
    <w:rsid w:val="009070AE"/>
    <w:rsid w:val="00916694"/>
    <w:rsid w:val="00920A57"/>
    <w:rsid w:val="009211F4"/>
    <w:rsid w:val="00921AF6"/>
    <w:rsid w:val="00937C0D"/>
    <w:rsid w:val="0094047D"/>
    <w:rsid w:val="009416A8"/>
    <w:rsid w:val="009455DA"/>
    <w:rsid w:val="009466EB"/>
    <w:rsid w:val="00947D76"/>
    <w:rsid w:val="00961592"/>
    <w:rsid w:val="00980E88"/>
    <w:rsid w:val="0098246E"/>
    <w:rsid w:val="00992ADC"/>
    <w:rsid w:val="00995EED"/>
    <w:rsid w:val="009A00FF"/>
    <w:rsid w:val="009A2216"/>
    <w:rsid w:val="009A42FB"/>
    <w:rsid w:val="009A4BC5"/>
    <w:rsid w:val="009A7A84"/>
    <w:rsid w:val="009B18BF"/>
    <w:rsid w:val="009B4B2F"/>
    <w:rsid w:val="009C118C"/>
    <w:rsid w:val="009C149C"/>
    <w:rsid w:val="009C3AE4"/>
    <w:rsid w:val="009D0E53"/>
    <w:rsid w:val="009D3F94"/>
    <w:rsid w:val="009D4F10"/>
    <w:rsid w:val="009E0CBD"/>
    <w:rsid w:val="009F1161"/>
    <w:rsid w:val="009F27D2"/>
    <w:rsid w:val="009F43CF"/>
    <w:rsid w:val="00A10FBF"/>
    <w:rsid w:val="00A25582"/>
    <w:rsid w:val="00A612BA"/>
    <w:rsid w:val="00A6566D"/>
    <w:rsid w:val="00A660CD"/>
    <w:rsid w:val="00A725C9"/>
    <w:rsid w:val="00A923F1"/>
    <w:rsid w:val="00AA2B20"/>
    <w:rsid w:val="00AC3D5F"/>
    <w:rsid w:val="00AD4DDC"/>
    <w:rsid w:val="00AD5128"/>
    <w:rsid w:val="00AD596D"/>
    <w:rsid w:val="00AE31E6"/>
    <w:rsid w:val="00AE4214"/>
    <w:rsid w:val="00AF0F25"/>
    <w:rsid w:val="00AF0F82"/>
    <w:rsid w:val="00AF195C"/>
    <w:rsid w:val="00AF332A"/>
    <w:rsid w:val="00B01C6A"/>
    <w:rsid w:val="00B078BA"/>
    <w:rsid w:val="00B13F1A"/>
    <w:rsid w:val="00B208B2"/>
    <w:rsid w:val="00B2504C"/>
    <w:rsid w:val="00B255FE"/>
    <w:rsid w:val="00B264B6"/>
    <w:rsid w:val="00B2781E"/>
    <w:rsid w:val="00B32B05"/>
    <w:rsid w:val="00B32DA7"/>
    <w:rsid w:val="00B3492C"/>
    <w:rsid w:val="00B422E1"/>
    <w:rsid w:val="00B4290C"/>
    <w:rsid w:val="00B51425"/>
    <w:rsid w:val="00B63705"/>
    <w:rsid w:val="00B66F0D"/>
    <w:rsid w:val="00B8688F"/>
    <w:rsid w:val="00B946AF"/>
    <w:rsid w:val="00B96133"/>
    <w:rsid w:val="00BA5399"/>
    <w:rsid w:val="00BB28A1"/>
    <w:rsid w:val="00BC02CF"/>
    <w:rsid w:val="00BC12EA"/>
    <w:rsid w:val="00BC386F"/>
    <w:rsid w:val="00BC55E9"/>
    <w:rsid w:val="00BD4AC7"/>
    <w:rsid w:val="00BD5C89"/>
    <w:rsid w:val="00BD7DDE"/>
    <w:rsid w:val="00BE2420"/>
    <w:rsid w:val="00BE4AC5"/>
    <w:rsid w:val="00BE7C8B"/>
    <w:rsid w:val="00BF246D"/>
    <w:rsid w:val="00C04A84"/>
    <w:rsid w:val="00C1197A"/>
    <w:rsid w:val="00C12A0A"/>
    <w:rsid w:val="00C22363"/>
    <w:rsid w:val="00C269D7"/>
    <w:rsid w:val="00C32F33"/>
    <w:rsid w:val="00C4268E"/>
    <w:rsid w:val="00C44C14"/>
    <w:rsid w:val="00C47EB1"/>
    <w:rsid w:val="00C51AA6"/>
    <w:rsid w:val="00C82E43"/>
    <w:rsid w:val="00C86507"/>
    <w:rsid w:val="00CB00A4"/>
    <w:rsid w:val="00CB027D"/>
    <w:rsid w:val="00CB0845"/>
    <w:rsid w:val="00CC016D"/>
    <w:rsid w:val="00CC0500"/>
    <w:rsid w:val="00CC45D8"/>
    <w:rsid w:val="00CC47A0"/>
    <w:rsid w:val="00CC562D"/>
    <w:rsid w:val="00CD0D28"/>
    <w:rsid w:val="00CD3E03"/>
    <w:rsid w:val="00CD77E6"/>
    <w:rsid w:val="00CE11AE"/>
    <w:rsid w:val="00CF3251"/>
    <w:rsid w:val="00D02E08"/>
    <w:rsid w:val="00D0429E"/>
    <w:rsid w:val="00D16E5C"/>
    <w:rsid w:val="00D208A6"/>
    <w:rsid w:val="00D31C5A"/>
    <w:rsid w:val="00D35654"/>
    <w:rsid w:val="00D42203"/>
    <w:rsid w:val="00D459C1"/>
    <w:rsid w:val="00D532B8"/>
    <w:rsid w:val="00D703F9"/>
    <w:rsid w:val="00D7233F"/>
    <w:rsid w:val="00D73EFF"/>
    <w:rsid w:val="00D7781C"/>
    <w:rsid w:val="00D91A39"/>
    <w:rsid w:val="00D9623A"/>
    <w:rsid w:val="00DA0F79"/>
    <w:rsid w:val="00DA22CF"/>
    <w:rsid w:val="00DA68D3"/>
    <w:rsid w:val="00DB0F1E"/>
    <w:rsid w:val="00DB75BA"/>
    <w:rsid w:val="00DC6B3F"/>
    <w:rsid w:val="00DE2BD2"/>
    <w:rsid w:val="00DE50A1"/>
    <w:rsid w:val="00DF02E1"/>
    <w:rsid w:val="00DF4972"/>
    <w:rsid w:val="00E11A51"/>
    <w:rsid w:val="00E22F3C"/>
    <w:rsid w:val="00E23AAA"/>
    <w:rsid w:val="00E25226"/>
    <w:rsid w:val="00E32C7C"/>
    <w:rsid w:val="00E32D1B"/>
    <w:rsid w:val="00E36142"/>
    <w:rsid w:val="00E4090F"/>
    <w:rsid w:val="00E425D1"/>
    <w:rsid w:val="00E4328A"/>
    <w:rsid w:val="00E44C46"/>
    <w:rsid w:val="00E51084"/>
    <w:rsid w:val="00E513DC"/>
    <w:rsid w:val="00E531F0"/>
    <w:rsid w:val="00E576D8"/>
    <w:rsid w:val="00E605F9"/>
    <w:rsid w:val="00E739F2"/>
    <w:rsid w:val="00E83B08"/>
    <w:rsid w:val="00E90DBE"/>
    <w:rsid w:val="00E9303D"/>
    <w:rsid w:val="00E973BE"/>
    <w:rsid w:val="00EA49D2"/>
    <w:rsid w:val="00EB06A3"/>
    <w:rsid w:val="00EB36BD"/>
    <w:rsid w:val="00EC00A8"/>
    <w:rsid w:val="00ED5F16"/>
    <w:rsid w:val="00EE57B1"/>
    <w:rsid w:val="00F10E9F"/>
    <w:rsid w:val="00F11388"/>
    <w:rsid w:val="00F146A8"/>
    <w:rsid w:val="00F30B37"/>
    <w:rsid w:val="00F30DB0"/>
    <w:rsid w:val="00F42FB0"/>
    <w:rsid w:val="00F44DB9"/>
    <w:rsid w:val="00F46D28"/>
    <w:rsid w:val="00F511BE"/>
    <w:rsid w:val="00F578F4"/>
    <w:rsid w:val="00F602EB"/>
    <w:rsid w:val="00F6184A"/>
    <w:rsid w:val="00F755C9"/>
    <w:rsid w:val="00F75930"/>
    <w:rsid w:val="00F80A8A"/>
    <w:rsid w:val="00F818DA"/>
    <w:rsid w:val="00F82AAD"/>
    <w:rsid w:val="00F90258"/>
    <w:rsid w:val="00F94B6E"/>
    <w:rsid w:val="00F95902"/>
    <w:rsid w:val="00FB3D9E"/>
    <w:rsid w:val="00FC1630"/>
    <w:rsid w:val="00FD4CBC"/>
    <w:rsid w:val="00FE4807"/>
    <w:rsid w:val="00FF21AD"/>
    <w:rsid w:val="00FF4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C852C"/>
  <w15:chartTrackingRefBased/>
  <w15:docId w15:val="{B1E6CF41-6A5B-49BB-9123-8EC3776DD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1FB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22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22FF"/>
  </w:style>
  <w:style w:type="paragraph" w:styleId="Footer">
    <w:name w:val="footer"/>
    <w:basedOn w:val="Normal"/>
    <w:link w:val="FooterChar"/>
    <w:uiPriority w:val="99"/>
    <w:unhideWhenUsed/>
    <w:rsid w:val="006B22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22FF"/>
  </w:style>
  <w:style w:type="paragraph" w:styleId="BalloonText">
    <w:name w:val="Balloon Text"/>
    <w:basedOn w:val="Normal"/>
    <w:link w:val="BalloonTextChar"/>
    <w:uiPriority w:val="99"/>
    <w:semiHidden/>
    <w:unhideWhenUsed/>
    <w:rsid w:val="006B22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2F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C02C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47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96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40</Words>
  <Characters>5929</Characters>
  <Application>Microsoft Office Word</Application>
  <DocSecurity>4</DocSecurity>
  <Lines>197</Lines>
  <Paragraphs>2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State University</Company>
  <LinksUpToDate>false</LinksUpToDate>
  <CharactersWithSpaces>6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.G.  Spencer</dc:creator>
  <cp:keywords/>
  <dc:description/>
  <cp:lastModifiedBy>Carol Flinchbaugh</cp:lastModifiedBy>
  <cp:revision>2</cp:revision>
  <cp:lastPrinted>2019-05-07T22:00:00Z</cp:lastPrinted>
  <dcterms:created xsi:type="dcterms:W3CDTF">2019-09-11T17:16:00Z</dcterms:created>
  <dcterms:modified xsi:type="dcterms:W3CDTF">2019-09-11T17:16:00Z</dcterms:modified>
</cp:coreProperties>
</file>